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B503389" w14:textId="0CF72DD1" w:rsidR="00E41353" w:rsidRDefault="00154804" w:rsidP="00154804">
      <w:pPr>
        <w:pStyle w:val="Heading2"/>
        <w:rPr>
          <w:sz w:val="52"/>
          <w:szCs w:val="52"/>
          <w:u w:val="single"/>
        </w:rPr>
      </w:pPr>
      <w:bookmarkStart w:id="0" w:name="_GoBack"/>
      <w:bookmarkEnd w:id="0"/>
      <w:r w:rsidRPr="00154804">
        <w:rPr>
          <w:sz w:val="52"/>
          <w:szCs w:val="52"/>
          <w:u w:val="single"/>
        </w:rPr>
        <w:t>Probability Scenarios</w:t>
      </w:r>
    </w:p>
    <w:p w14:paraId="01A5556A" w14:textId="3ECA769C" w:rsidR="00154804" w:rsidRDefault="00154804" w:rsidP="00154804"/>
    <w:tbl>
      <w:tblPr>
        <w:tblStyle w:val="TableGrid"/>
        <w:tblW w:w="0" w:type="auto"/>
        <w:tblBorders>
          <w:top w:val="single" w:sz="36" w:space="0" w:color="000000" w:themeColor="text1"/>
          <w:left w:val="single" w:sz="36" w:space="0" w:color="000000" w:themeColor="text1"/>
          <w:bottom w:val="single" w:sz="36" w:space="0" w:color="000000" w:themeColor="text1"/>
          <w:right w:val="single" w:sz="36" w:space="0" w:color="000000" w:themeColor="text1"/>
          <w:insideH w:val="single" w:sz="36" w:space="0" w:color="000000" w:themeColor="text1"/>
          <w:insideV w:val="single" w:sz="36" w:space="0" w:color="000000" w:themeColor="text1"/>
        </w:tblBorders>
        <w:tblLook w:val="04A0" w:firstRow="1" w:lastRow="0" w:firstColumn="1" w:lastColumn="0" w:noHBand="0" w:noVBand="1"/>
      </w:tblPr>
      <w:tblGrid>
        <w:gridCol w:w="3791"/>
        <w:gridCol w:w="1259"/>
        <w:gridCol w:w="3880"/>
      </w:tblGrid>
      <w:tr w:rsidR="00154804" w14:paraId="7F5CD675" w14:textId="77777777" w:rsidTr="00642B31">
        <w:tc>
          <w:tcPr>
            <w:tcW w:w="3823" w:type="dxa"/>
          </w:tcPr>
          <w:p w14:paraId="04F46E9A" w14:textId="77777777" w:rsidR="00154804" w:rsidRPr="00154804" w:rsidRDefault="00154804" w:rsidP="00154804">
            <w:pPr>
              <w:jc w:val="center"/>
              <w:rPr>
                <w:sz w:val="36"/>
                <w:szCs w:val="36"/>
              </w:rPr>
            </w:pPr>
          </w:p>
          <w:p w14:paraId="0842311E" w14:textId="77777777" w:rsidR="00154804" w:rsidRPr="00154804" w:rsidRDefault="00154804" w:rsidP="00154804">
            <w:pPr>
              <w:jc w:val="center"/>
              <w:rPr>
                <w:sz w:val="36"/>
                <w:szCs w:val="36"/>
              </w:rPr>
            </w:pPr>
            <w:r w:rsidRPr="00154804">
              <w:rPr>
                <w:sz w:val="36"/>
                <w:szCs w:val="36"/>
              </w:rPr>
              <w:t>You will see a dog tomorrow</w:t>
            </w:r>
          </w:p>
          <w:p w14:paraId="065836B0" w14:textId="35EAB583" w:rsidR="00154804" w:rsidRPr="00154804" w:rsidRDefault="00154804" w:rsidP="00154804">
            <w:pPr>
              <w:jc w:val="center"/>
              <w:rPr>
                <w:sz w:val="36"/>
                <w:szCs w:val="36"/>
              </w:rPr>
            </w:pPr>
          </w:p>
        </w:tc>
        <w:tc>
          <w:tcPr>
            <w:tcW w:w="1275" w:type="dxa"/>
            <w:tcBorders>
              <w:top w:val="single" w:sz="36" w:space="0" w:color="FFFFFF"/>
              <w:bottom w:val="single" w:sz="36" w:space="0" w:color="FFFFFF"/>
            </w:tcBorders>
          </w:tcPr>
          <w:p w14:paraId="0136ADBF" w14:textId="77777777" w:rsidR="00154804" w:rsidRDefault="00154804" w:rsidP="00154804"/>
        </w:tc>
        <w:tc>
          <w:tcPr>
            <w:tcW w:w="3912" w:type="dxa"/>
          </w:tcPr>
          <w:p w14:paraId="68FCBFC0" w14:textId="77777777" w:rsidR="00154804" w:rsidRPr="00154804" w:rsidRDefault="00154804" w:rsidP="00154804">
            <w:pPr>
              <w:jc w:val="center"/>
              <w:rPr>
                <w:sz w:val="36"/>
                <w:szCs w:val="36"/>
              </w:rPr>
            </w:pPr>
          </w:p>
          <w:p w14:paraId="2CBA7005" w14:textId="77777777" w:rsidR="00154804" w:rsidRPr="00154804" w:rsidRDefault="00154804" w:rsidP="00154804">
            <w:pPr>
              <w:jc w:val="center"/>
              <w:rPr>
                <w:sz w:val="36"/>
                <w:szCs w:val="36"/>
              </w:rPr>
            </w:pPr>
            <w:r w:rsidRPr="00154804">
              <w:rPr>
                <w:sz w:val="36"/>
                <w:szCs w:val="36"/>
              </w:rPr>
              <w:t>There are 6 months in summer</w:t>
            </w:r>
          </w:p>
          <w:p w14:paraId="29B42785" w14:textId="54A0827A" w:rsidR="00154804" w:rsidRPr="00154804" w:rsidRDefault="00154804" w:rsidP="00154804">
            <w:pPr>
              <w:jc w:val="center"/>
              <w:rPr>
                <w:sz w:val="36"/>
                <w:szCs w:val="36"/>
              </w:rPr>
            </w:pPr>
          </w:p>
        </w:tc>
      </w:tr>
      <w:tr w:rsidR="00154804" w14:paraId="7A46D3CE" w14:textId="77777777" w:rsidTr="00642B31">
        <w:tc>
          <w:tcPr>
            <w:tcW w:w="3823" w:type="dxa"/>
            <w:tcBorders>
              <w:left w:val="single" w:sz="36" w:space="0" w:color="FFFFFF"/>
              <w:right w:val="single" w:sz="36" w:space="0" w:color="FFFFFF"/>
            </w:tcBorders>
          </w:tcPr>
          <w:p w14:paraId="62312A34" w14:textId="77777777" w:rsidR="00154804" w:rsidRPr="00154804" w:rsidRDefault="00154804" w:rsidP="0015480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36" w:space="0" w:color="FFFFFF"/>
              <w:left w:val="single" w:sz="36" w:space="0" w:color="FFFFFF"/>
              <w:bottom w:val="single" w:sz="36" w:space="0" w:color="FFFFFF"/>
              <w:right w:val="single" w:sz="36" w:space="0" w:color="FFFFFF"/>
            </w:tcBorders>
          </w:tcPr>
          <w:p w14:paraId="132CEB74" w14:textId="77777777" w:rsidR="00154804" w:rsidRPr="00154804" w:rsidRDefault="00154804" w:rsidP="00154804">
            <w:pPr>
              <w:rPr>
                <w:sz w:val="20"/>
                <w:szCs w:val="20"/>
              </w:rPr>
            </w:pPr>
          </w:p>
        </w:tc>
        <w:tc>
          <w:tcPr>
            <w:tcW w:w="3912" w:type="dxa"/>
            <w:tcBorders>
              <w:left w:val="single" w:sz="36" w:space="0" w:color="FFFFFF"/>
              <w:right w:val="single" w:sz="36" w:space="0" w:color="FFFFFF"/>
            </w:tcBorders>
          </w:tcPr>
          <w:p w14:paraId="3D517D75" w14:textId="77777777" w:rsidR="00154804" w:rsidRPr="00154804" w:rsidRDefault="00154804" w:rsidP="00154804">
            <w:pPr>
              <w:jc w:val="center"/>
              <w:rPr>
                <w:sz w:val="20"/>
                <w:szCs w:val="20"/>
              </w:rPr>
            </w:pPr>
          </w:p>
        </w:tc>
      </w:tr>
      <w:tr w:rsidR="00154804" w14:paraId="68D09AD7" w14:textId="77777777" w:rsidTr="00642B31">
        <w:tc>
          <w:tcPr>
            <w:tcW w:w="3823" w:type="dxa"/>
          </w:tcPr>
          <w:p w14:paraId="6148CD4A" w14:textId="77777777" w:rsidR="00154804" w:rsidRPr="00154804" w:rsidRDefault="00154804" w:rsidP="00154804">
            <w:pPr>
              <w:jc w:val="center"/>
              <w:rPr>
                <w:sz w:val="36"/>
                <w:szCs w:val="36"/>
              </w:rPr>
            </w:pPr>
          </w:p>
          <w:p w14:paraId="52BE0620" w14:textId="77777777" w:rsidR="00154804" w:rsidRPr="00154804" w:rsidRDefault="00154804" w:rsidP="00154804">
            <w:pPr>
              <w:jc w:val="center"/>
              <w:rPr>
                <w:sz w:val="36"/>
                <w:szCs w:val="36"/>
              </w:rPr>
            </w:pPr>
            <w:r w:rsidRPr="00154804">
              <w:rPr>
                <w:sz w:val="36"/>
                <w:szCs w:val="36"/>
              </w:rPr>
              <w:t>It will snow tomorrow</w:t>
            </w:r>
          </w:p>
          <w:p w14:paraId="22363422" w14:textId="64B0190D" w:rsidR="00154804" w:rsidRPr="00154804" w:rsidRDefault="00154804" w:rsidP="00154804">
            <w:pPr>
              <w:jc w:val="center"/>
              <w:rPr>
                <w:sz w:val="36"/>
                <w:szCs w:val="36"/>
              </w:rPr>
            </w:pPr>
          </w:p>
        </w:tc>
        <w:tc>
          <w:tcPr>
            <w:tcW w:w="1275" w:type="dxa"/>
            <w:tcBorders>
              <w:top w:val="single" w:sz="36" w:space="0" w:color="FFFFFF"/>
              <w:bottom w:val="single" w:sz="36" w:space="0" w:color="FFFFFF"/>
            </w:tcBorders>
          </w:tcPr>
          <w:p w14:paraId="147AAE1B" w14:textId="77777777" w:rsidR="00154804" w:rsidRPr="00154804" w:rsidRDefault="00154804" w:rsidP="00154804">
            <w:pPr>
              <w:rPr>
                <w:sz w:val="36"/>
                <w:szCs w:val="36"/>
              </w:rPr>
            </w:pPr>
          </w:p>
        </w:tc>
        <w:tc>
          <w:tcPr>
            <w:tcW w:w="3912" w:type="dxa"/>
          </w:tcPr>
          <w:p w14:paraId="4D1BD194" w14:textId="77777777" w:rsidR="00154804" w:rsidRPr="00154804" w:rsidRDefault="00154804" w:rsidP="00154804">
            <w:pPr>
              <w:jc w:val="center"/>
              <w:rPr>
                <w:sz w:val="36"/>
                <w:szCs w:val="36"/>
              </w:rPr>
            </w:pPr>
          </w:p>
          <w:p w14:paraId="41760CAA" w14:textId="43FC9684" w:rsidR="00154804" w:rsidRPr="00154804" w:rsidRDefault="00154804" w:rsidP="00154804">
            <w:pPr>
              <w:jc w:val="center"/>
              <w:rPr>
                <w:sz w:val="36"/>
                <w:szCs w:val="36"/>
              </w:rPr>
            </w:pPr>
            <w:r w:rsidRPr="00154804">
              <w:rPr>
                <w:sz w:val="36"/>
                <w:szCs w:val="36"/>
              </w:rPr>
              <w:t>You will have homework</w:t>
            </w:r>
          </w:p>
        </w:tc>
      </w:tr>
      <w:tr w:rsidR="00154804" w14:paraId="073C2C68" w14:textId="77777777" w:rsidTr="00642B31">
        <w:tc>
          <w:tcPr>
            <w:tcW w:w="3823" w:type="dxa"/>
            <w:tcBorders>
              <w:left w:val="single" w:sz="36" w:space="0" w:color="FFFFFF"/>
              <w:right w:val="single" w:sz="36" w:space="0" w:color="FFFFFF"/>
            </w:tcBorders>
          </w:tcPr>
          <w:p w14:paraId="38FBD3D2" w14:textId="77777777" w:rsidR="00154804" w:rsidRPr="00154804" w:rsidRDefault="00154804" w:rsidP="0015480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36" w:space="0" w:color="FFFFFF"/>
              <w:left w:val="single" w:sz="36" w:space="0" w:color="FFFFFF"/>
              <w:bottom w:val="single" w:sz="36" w:space="0" w:color="FFFFFF"/>
              <w:right w:val="single" w:sz="36" w:space="0" w:color="FFFFFF"/>
            </w:tcBorders>
          </w:tcPr>
          <w:p w14:paraId="2FF9E8F2" w14:textId="77777777" w:rsidR="00154804" w:rsidRPr="00154804" w:rsidRDefault="00154804" w:rsidP="00154804">
            <w:pPr>
              <w:rPr>
                <w:sz w:val="20"/>
                <w:szCs w:val="20"/>
              </w:rPr>
            </w:pPr>
          </w:p>
        </w:tc>
        <w:tc>
          <w:tcPr>
            <w:tcW w:w="3912" w:type="dxa"/>
            <w:tcBorders>
              <w:left w:val="single" w:sz="36" w:space="0" w:color="FFFFFF"/>
              <w:right w:val="single" w:sz="36" w:space="0" w:color="FFFFFF"/>
            </w:tcBorders>
          </w:tcPr>
          <w:p w14:paraId="216A5499" w14:textId="77777777" w:rsidR="00154804" w:rsidRPr="00154804" w:rsidRDefault="00154804" w:rsidP="00154804">
            <w:pPr>
              <w:jc w:val="center"/>
              <w:rPr>
                <w:sz w:val="20"/>
                <w:szCs w:val="20"/>
              </w:rPr>
            </w:pPr>
          </w:p>
        </w:tc>
      </w:tr>
      <w:tr w:rsidR="00154804" w14:paraId="1A1574FE" w14:textId="77777777" w:rsidTr="00642B31">
        <w:tc>
          <w:tcPr>
            <w:tcW w:w="3823" w:type="dxa"/>
          </w:tcPr>
          <w:p w14:paraId="672772F5" w14:textId="77777777" w:rsidR="00154804" w:rsidRPr="00154804" w:rsidRDefault="00154804" w:rsidP="00154804">
            <w:pPr>
              <w:jc w:val="center"/>
              <w:rPr>
                <w:sz w:val="36"/>
                <w:szCs w:val="36"/>
              </w:rPr>
            </w:pPr>
          </w:p>
          <w:p w14:paraId="7A23EFB5" w14:textId="77777777" w:rsidR="00154804" w:rsidRPr="00154804" w:rsidRDefault="00154804" w:rsidP="00154804">
            <w:pPr>
              <w:jc w:val="center"/>
              <w:rPr>
                <w:sz w:val="36"/>
                <w:szCs w:val="36"/>
              </w:rPr>
            </w:pPr>
            <w:r w:rsidRPr="00154804">
              <w:rPr>
                <w:sz w:val="36"/>
                <w:szCs w:val="36"/>
              </w:rPr>
              <w:t>We will have a free day at school tomorrow</w:t>
            </w:r>
          </w:p>
          <w:p w14:paraId="564A0B1B" w14:textId="3B7B0963" w:rsidR="00154804" w:rsidRPr="00154804" w:rsidRDefault="00154804" w:rsidP="00154804">
            <w:pPr>
              <w:jc w:val="center"/>
              <w:rPr>
                <w:sz w:val="36"/>
                <w:szCs w:val="36"/>
              </w:rPr>
            </w:pPr>
          </w:p>
        </w:tc>
        <w:tc>
          <w:tcPr>
            <w:tcW w:w="1275" w:type="dxa"/>
            <w:tcBorders>
              <w:top w:val="single" w:sz="36" w:space="0" w:color="FFFFFF"/>
              <w:bottom w:val="single" w:sz="36" w:space="0" w:color="FFFFFF"/>
            </w:tcBorders>
          </w:tcPr>
          <w:p w14:paraId="7198E4CB" w14:textId="77777777" w:rsidR="00154804" w:rsidRPr="00154804" w:rsidRDefault="00154804" w:rsidP="00154804">
            <w:pPr>
              <w:rPr>
                <w:sz w:val="36"/>
                <w:szCs w:val="36"/>
              </w:rPr>
            </w:pPr>
          </w:p>
        </w:tc>
        <w:tc>
          <w:tcPr>
            <w:tcW w:w="3912" w:type="dxa"/>
          </w:tcPr>
          <w:p w14:paraId="28C9B834" w14:textId="77777777" w:rsidR="00154804" w:rsidRPr="00F43CAA" w:rsidRDefault="00154804" w:rsidP="00154804">
            <w:pPr>
              <w:jc w:val="center"/>
              <w:rPr>
                <w:sz w:val="21"/>
                <w:szCs w:val="21"/>
              </w:rPr>
            </w:pPr>
          </w:p>
          <w:p w14:paraId="118E45B9" w14:textId="70E96A87" w:rsidR="00154804" w:rsidRPr="00154804" w:rsidRDefault="00154804" w:rsidP="00154804">
            <w:pPr>
              <w:jc w:val="center"/>
              <w:rPr>
                <w:sz w:val="36"/>
                <w:szCs w:val="36"/>
              </w:rPr>
            </w:pPr>
            <w:r w:rsidRPr="00154804">
              <w:rPr>
                <w:sz w:val="36"/>
                <w:szCs w:val="36"/>
              </w:rPr>
              <w:t>We can wear mufti clothes to school tomorrow</w:t>
            </w:r>
          </w:p>
        </w:tc>
      </w:tr>
      <w:tr w:rsidR="00154804" w14:paraId="175E58EE" w14:textId="77777777" w:rsidTr="00642B31">
        <w:tc>
          <w:tcPr>
            <w:tcW w:w="3823" w:type="dxa"/>
            <w:tcBorders>
              <w:left w:val="single" w:sz="36" w:space="0" w:color="FFFFFF"/>
              <w:right w:val="single" w:sz="36" w:space="0" w:color="FFFFFF"/>
            </w:tcBorders>
          </w:tcPr>
          <w:p w14:paraId="3C483EC4" w14:textId="77777777" w:rsidR="00154804" w:rsidRPr="00154804" w:rsidRDefault="00154804" w:rsidP="0015480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36" w:space="0" w:color="FFFFFF"/>
              <w:left w:val="single" w:sz="36" w:space="0" w:color="FFFFFF"/>
              <w:bottom w:val="single" w:sz="36" w:space="0" w:color="FFFFFF"/>
              <w:right w:val="single" w:sz="36" w:space="0" w:color="FFFFFF"/>
            </w:tcBorders>
          </w:tcPr>
          <w:p w14:paraId="3A9CB47A" w14:textId="77777777" w:rsidR="00154804" w:rsidRPr="00154804" w:rsidRDefault="00154804" w:rsidP="00154804">
            <w:pPr>
              <w:rPr>
                <w:sz w:val="20"/>
                <w:szCs w:val="20"/>
              </w:rPr>
            </w:pPr>
          </w:p>
        </w:tc>
        <w:tc>
          <w:tcPr>
            <w:tcW w:w="3912" w:type="dxa"/>
            <w:tcBorders>
              <w:left w:val="single" w:sz="36" w:space="0" w:color="FFFFFF"/>
              <w:right w:val="single" w:sz="36" w:space="0" w:color="FFFFFF"/>
            </w:tcBorders>
          </w:tcPr>
          <w:p w14:paraId="28C48CE8" w14:textId="77777777" w:rsidR="00154804" w:rsidRPr="00154804" w:rsidRDefault="00154804" w:rsidP="00154804">
            <w:pPr>
              <w:jc w:val="center"/>
              <w:rPr>
                <w:sz w:val="20"/>
                <w:szCs w:val="20"/>
              </w:rPr>
            </w:pPr>
          </w:p>
        </w:tc>
      </w:tr>
      <w:tr w:rsidR="00154804" w14:paraId="107D120C" w14:textId="77777777" w:rsidTr="00642B31">
        <w:tc>
          <w:tcPr>
            <w:tcW w:w="3823" w:type="dxa"/>
          </w:tcPr>
          <w:p w14:paraId="4D778086" w14:textId="77777777" w:rsidR="00154804" w:rsidRDefault="00154804" w:rsidP="00154804">
            <w:pPr>
              <w:jc w:val="center"/>
              <w:rPr>
                <w:sz w:val="36"/>
                <w:szCs w:val="36"/>
              </w:rPr>
            </w:pPr>
          </w:p>
          <w:p w14:paraId="27E740EA" w14:textId="77777777" w:rsidR="00154804" w:rsidRDefault="00154804" w:rsidP="00154804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You will breathe</w:t>
            </w:r>
          </w:p>
          <w:p w14:paraId="7AA3CA8A" w14:textId="6BDD67E2" w:rsidR="00154804" w:rsidRPr="00154804" w:rsidRDefault="00154804" w:rsidP="00154804">
            <w:pPr>
              <w:jc w:val="center"/>
              <w:rPr>
                <w:sz w:val="36"/>
                <w:szCs w:val="36"/>
              </w:rPr>
            </w:pPr>
          </w:p>
        </w:tc>
        <w:tc>
          <w:tcPr>
            <w:tcW w:w="1275" w:type="dxa"/>
            <w:tcBorders>
              <w:top w:val="single" w:sz="36" w:space="0" w:color="FFFFFF"/>
              <w:bottom w:val="single" w:sz="36" w:space="0" w:color="FFFFFF"/>
            </w:tcBorders>
          </w:tcPr>
          <w:p w14:paraId="789E0026" w14:textId="77777777" w:rsidR="00154804" w:rsidRPr="00154804" w:rsidRDefault="00154804" w:rsidP="00154804">
            <w:pPr>
              <w:rPr>
                <w:sz w:val="36"/>
                <w:szCs w:val="36"/>
              </w:rPr>
            </w:pPr>
          </w:p>
        </w:tc>
        <w:tc>
          <w:tcPr>
            <w:tcW w:w="3912" w:type="dxa"/>
          </w:tcPr>
          <w:p w14:paraId="63F23D3B" w14:textId="77777777" w:rsidR="00154804" w:rsidRDefault="00154804" w:rsidP="00154804">
            <w:pPr>
              <w:jc w:val="center"/>
              <w:rPr>
                <w:sz w:val="36"/>
                <w:szCs w:val="36"/>
              </w:rPr>
            </w:pPr>
          </w:p>
          <w:p w14:paraId="6078AC76" w14:textId="2BB60EF6" w:rsidR="00154804" w:rsidRPr="00154804" w:rsidRDefault="00154804" w:rsidP="00154804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You will drink water</w:t>
            </w:r>
          </w:p>
        </w:tc>
      </w:tr>
      <w:tr w:rsidR="00154804" w14:paraId="53B3FDE9" w14:textId="77777777" w:rsidTr="00642B31">
        <w:tc>
          <w:tcPr>
            <w:tcW w:w="3823" w:type="dxa"/>
            <w:tcBorders>
              <w:left w:val="single" w:sz="36" w:space="0" w:color="FFFFFF"/>
              <w:right w:val="single" w:sz="36" w:space="0" w:color="FFFFFF"/>
            </w:tcBorders>
          </w:tcPr>
          <w:p w14:paraId="0CE53FD7" w14:textId="77777777" w:rsidR="00154804" w:rsidRPr="00154804" w:rsidRDefault="00154804" w:rsidP="0015480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36" w:space="0" w:color="FFFFFF"/>
              <w:left w:val="single" w:sz="36" w:space="0" w:color="FFFFFF"/>
              <w:bottom w:val="single" w:sz="36" w:space="0" w:color="FFFFFF"/>
              <w:right w:val="single" w:sz="36" w:space="0" w:color="FFFFFF"/>
            </w:tcBorders>
          </w:tcPr>
          <w:p w14:paraId="51CECFE4" w14:textId="77777777" w:rsidR="00154804" w:rsidRPr="00154804" w:rsidRDefault="00154804" w:rsidP="00154804">
            <w:pPr>
              <w:rPr>
                <w:sz w:val="20"/>
                <w:szCs w:val="20"/>
              </w:rPr>
            </w:pPr>
          </w:p>
        </w:tc>
        <w:tc>
          <w:tcPr>
            <w:tcW w:w="3912" w:type="dxa"/>
            <w:tcBorders>
              <w:left w:val="single" w:sz="36" w:space="0" w:color="FFFFFF"/>
              <w:right w:val="single" w:sz="36" w:space="0" w:color="FFFFFF"/>
            </w:tcBorders>
          </w:tcPr>
          <w:p w14:paraId="060A498B" w14:textId="77777777" w:rsidR="00154804" w:rsidRPr="00154804" w:rsidRDefault="00154804" w:rsidP="00154804">
            <w:pPr>
              <w:jc w:val="center"/>
              <w:rPr>
                <w:sz w:val="20"/>
                <w:szCs w:val="20"/>
              </w:rPr>
            </w:pPr>
          </w:p>
        </w:tc>
      </w:tr>
      <w:tr w:rsidR="00154804" w14:paraId="39339F7E" w14:textId="77777777" w:rsidTr="00642B31">
        <w:tc>
          <w:tcPr>
            <w:tcW w:w="3823" w:type="dxa"/>
          </w:tcPr>
          <w:p w14:paraId="4859B214" w14:textId="77777777" w:rsidR="00154804" w:rsidRDefault="00154804" w:rsidP="00154804">
            <w:pPr>
              <w:jc w:val="center"/>
              <w:rPr>
                <w:sz w:val="36"/>
                <w:szCs w:val="36"/>
              </w:rPr>
            </w:pPr>
          </w:p>
          <w:p w14:paraId="0D465426" w14:textId="77777777" w:rsidR="00154804" w:rsidRDefault="00154804" w:rsidP="00154804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You will have take-out for dinner tonight</w:t>
            </w:r>
          </w:p>
          <w:p w14:paraId="26E1FBE4" w14:textId="56B23273" w:rsidR="00154804" w:rsidRDefault="00154804" w:rsidP="00154804">
            <w:pPr>
              <w:jc w:val="center"/>
              <w:rPr>
                <w:sz w:val="36"/>
                <w:szCs w:val="36"/>
              </w:rPr>
            </w:pPr>
          </w:p>
        </w:tc>
        <w:tc>
          <w:tcPr>
            <w:tcW w:w="1275" w:type="dxa"/>
            <w:tcBorders>
              <w:top w:val="single" w:sz="36" w:space="0" w:color="FFFFFF"/>
              <w:bottom w:val="single" w:sz="36" w:space="0" w:color="FFFFFF"/>
            </w:tcBorders>
          </w:tcPr>
          <w:p w14:paraId="46892B33" w14:textId="77777777" w:rsidR="00154804" w:rsidRPr="00154804" w:rsidRDefault="00154804" w:rsidP="00154804">
            <w:pPr>
              <w:rPr>
                <w:sz w:val="36"/>
                <w:szCs w:val="36"/>
              </w:rPr>
            </w:pPr>
          </w:p>
        </w:tc>
        <w:tc>
          <w:tcPr>
            <w:tcW w:w="3912" w:type="dxa"/>
          </w:tcPr>
          <w:p w14:paraId="33337BF9" w14:textId="77777777" w:rsidR="00154804" w:rsidRDefault="00154804" w:rsidP="00154804">
            <w:pPr>
              <w:jc w:val="center"/>
              <w:rPr>
                <w:sz w:val="36"/>
                <w:szCs w:val="36"/>
              </w:rPr>
            </w:pPr>
          </w:p>
          <w:p w14:paraId="174B2769" w14:textId="458C0E56" w:rsidR="00154804" w:rsidRDefault="00F43CAA" w:rsidP="00154804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A spider will crawl into its web</w:t>
            </w:r>
          </w:p>
        </w:tc>
      </w:tr>
      <w:tr w:rsidR="00F43CAA" w14:paraId="74621AD4" w14:textId="77777777" w:rsidTr="00642B31">
        <w:tc>
          <w:tcPr>
            <w:tcW w:w="3823" w:type="dxa"/>
            <w:tcBorders>
              <w:left w:val="single" w:sz="36" w:space="0" w:color="FFFFFF"/>
              <w:right w:val="single" w:sz="36" w:space="0" w:color="FFFFFF"/>
            </w:tcBorders>
          </w:tcPr>
          <w:p w14:paraId="501EE448" w14:textId="77777777" w:rsidR="00F43CAA" w:rsidRPr="00F43CAA" w:rsidRDefault="00F43CAA" w:rsidP="0015480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36" w:space="0" w:color="FFFFFF"/>
              <w:left w:val="single" w:sz="36" w:space="0" w:color="FFFFFF"/>
              <w:bottom w:val="single" w:sz="36" w:space="0" w:color="FFFFFF"/>
              <w:right w:val="single" w:sz="36" w:space="0" w:color="FFFFFF"/>
            </w:tcBorders>
          </w:tcPr>
          <w:p w14:paraId="4C288482" w14:textId="77777777" w:rsidR="00F43CAA" w:rsidRPr="00F43CAA" w:rsidRDefault="00F43CAA" w:rsidP="00154804">
            <w:pPr>
              <w:rPr>
                <w:sz w:val="20"/>
                <w:szCs w:val="20"/>
              </w:rPr>
            </w:pPr>
          </w:p>
        </w:tc>
        <w:tc>
          <w:tcPr>
            <w:tcW w:w="3912" w:type="dxa"/>
            <w:tcBorders>
              <w:left w:val="single" w:sz="36" w:space="0" w:color="FFFFFF"/>
              <w:right w:val="single" w:sz="36" w:space="0" w:color="FFFFFF"/>
            </w:tcBorders>
          </w:tcPr>
          <w:p w14:paraId="49704DB6" w14:textId="77777777" w:rsidR="00F43CAA" w:rsidRPr="00F43CAA" w:rsidRDefault="00F43CAA" w:rsidP="00154804">
            <w:pPr>
              <w:jc w:val="center"/>
              <w:rPr>
                <w:sz w:val="20"/>
                <w:szCs w:val="20"/>
              </w:rPr>
            </w:pPr>
          </w:p>
        </w:tc>
      </w:tr>
      <w:tr w:rsidR="00F43CAA" w14:paraId="06BED1DC" w14:textId="77777777" w:rsidTr="00642B31">
        <w:tc>
          <w:tcPr>
            <w:tcW w:w="3823" w:type="dxa"/>
          </w:tcPr>
          <w:p w14:paraId="5EBB4123" w14:textId="77777777" w:rsidR="00F43CAA" w:rsidRDefault="00F43CAA" w:rsidP="00154804">
            <w:pPr>
              <w:jc w:val="center"/>
              <w:rPr>
                <w:sz w:val="36"/>
                <w:szCs w:val="36"/>
              </w:rPr>
            </w:pPr>
          </w:p>
          <w:p w14:paraId="13E04FC6" w14:textId="77777777" w:rsidR="00F43CAA" w:rsidRDefault="00F43CAA" w:rsidP="00154804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You will see a rainbow</w:t>
            </w:r>
          </w:p>
          <w:p w14:paraId="419393B4" w14:textId="29649CCE" w:rsidR="00F43CAA" w:rsidRDefault="00F43CAA" w:rsidP="00154804">
            <w:pPr>
              <w:jc w:val="center"/>
              <w:rPr>
                <w:sz w:val="36"/>
                <w:szCs w:val="36"/>
              </w:rPr>
            </w:pPr>
          </w:p>
        </w:tc>
        <w:tc>
          <w:tcPr>
            <w:tcW w:w="1275" w:type="dxa"/>
            <w:tcBorders>
              <w:top w:val="single" w:sz="36" w:space="0" w:color="FFFFFF"/>
              <w:bottom w:val="single" w:sz="36" w:space="0" w:color="FFFFFF"/>
            </w:tcBorders>
          </w:tcPr>
          <w:p w14:paraId="55963E93" w14:textId="77777777" w:rsidR="00F43CAA" w:rsidRPr="00154804" w:rsidRDefault="00F43CAA" w:rsidP="00154804">
            <w:pPr>
              <w:rPr>
                <w:sz w:val="36"/>
                <w:szCs w:val="36"/>
              </w:rPr>
            </w:pPr>
          </w:p>
        </w:tc>
        <w:tc>
          <w:tcPr>
            <w:tcW w:w="3912" w:type="dxa"/>
          </w:tcPr>
          <w:p w14:paraId="6AACEA35" w14:textId="77777777" w:rsidR="00F43CAA" w:rsidRDefault="00F43CAA" w:rsidP="00154804">
            <w:pPr>
              <w:jc w:val="center"/>
              <w:rPr>
                <w:sz w:val="36"/>
                <w:szCs w:val="36"/>
              </w:rPr>
            </w:pPr>
          </w:p>
          <w:p w14:paraId="7FEB739A" w14:textId="5EBD0FBA" w:rsidR="00F43CAA" w:rsidRDefault="00F43CAA" w:rsidP="00154804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Today is a school day</w:t>
            </w:r>
          </w:p>
        </w:tc>
      </w:tr>
      <w:tr w:rsidR="00F43CAA" w14:paraId="43F4080F" w14:textId="77777777" w:rsidTr="00642B31">
        <w:tc>
          <w:tcPr>
            <w:tcW w:w="3823" w:type="dxa"/>
            <w:tcBorders>
              <w:left w:val="single" w:sz="36" w:space="0" w:color="FFFFFF"/>
              <w:right w:val="single" w:sz="36" w:space="0" w:color="FFFFFF"/>
            </w:tcBorders>
          </w:tcPr>
          <w:p w14:paraId="3353DE7A" w14:textId="77777777" w:rsidR="00F43CAA" w:rsidRPr="00F43CAA" w:rsidRDefault="00F43CAA" w:rsidP="0015480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36" w:space="0" w:color="FFFFFF"/>
              <w:left w:val="single" w:sz="36" w:space="0" w:color="FFFFFF"/>
              <w:bottom w:val="single" w:sz="36" w:space="0" w:color="FFFFFF"/>
              <w:right w:val="single" w:sz="36" w:space="0" w:color="FFFFFF"/>
            </w:tcBorders>
          </w:tcPr>
          <w:p w14:paraId="338ABE92" w14:textId="77777777" w:rsidR="00F43CAA" w:rsidRPr="00F43CAA" w:rsidRDefault="00F43CAA" w:rsidP="00154804">
            <w:pPr>
              <w:rPr>
                <w:sz w:val="20"/>
                <w:szCs w:val="20"/>
              </w:rPr>
            </w:pPr>
          </w:p>
        </w:tc>
        <w:tc>
          <w:tcPr>
            <w:tcW w:w="3912" w:type="dxa"/>
            <w:tcBorders>
              <w:left w:val="single" w:sz="36" w:space="0" w:color="FFFFFF"/>
              <w:right w:val="single" w:sz="36" w:space="0" w:color="FFFFFF"/>
            </w:tcBorders>
          </w:tcPr>
          <w:p w14:paraId="6CBDAF1E" w14:textId="77777777" w:rsidR="00F43CAA" w:rsidRPr="00F43CAA" w:rsidRDefault="00F43CAA" w:rsidP="00154804">
            <w:pPr>
              <w:jc w:val="center"/>
              <w:rPr>
                <w:sz w:val="20"/>
                <w:szCs w:val="20"/>
              </w:rPr>
            </w:pPr>
          </w:p>
        </w:tc>
      </w:tr>
      <w:tr w:rsidR="00F43CAA" w14:paraId="266BEC00" w14:textId="77777777" w:rsidTr="00642B31">
        <w:tc>
          <w:tcPr>
            <w:tcW w:w="3823" w:type="dxa"/>
          </w:tcPr>
          <w:p w14:paraId="3EF87977" w14:textId="77777777" w:rsidR="00F43CAA" w:rsidRDefault="00F43CAA" w:rsidP="00154804">
            <w:pPr>
              <w:jc w:val="center"/>
              <w:rPr>
                <w:sz w:val="36"/>
                <w:szCs w:val="36"/>
              </w:rPr>
            </w:pPr>
          </w:p>
          <w:p w14:paraId="193B20AF" w14:textId="39D34E68" w:rsidR="00F43CAA" w:rsidRDefault="00F43CAA" w:rsidP="00154804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You will have a shower today</w:t>
            </w:r>
          </w:p>
        </w:tc>
        <w:tc>
          <w:tcPr>
            <w:tcW w:w="1275" w:type="dxa"/>
            <w:tcBorders>
              <w:top w:val="single" w:sz="36" w:space="0" w:color="FFFFFF"/>
              <w:bottom w:val="single" w:sz="36" w:space="0" w:color="FFFFFF"/>
            </w:tcBorders>
          </w:tcPr>
          <w:p w14:paraId="0C61A0FC" w14:textId="77777777" w:rsidR="00F43CAA" w:rsidRPr="00154804" w:rsidRDefault="00F43CAA" w:rsidP="00154804">
            <w:pPr>
              <w:rPr>
                <w:sz w:val="36"/>
                <w:szCs w:val="36"/>
              </w:rPr>
            </w:pPr>
          </w:p>
        </w:tc>
        <w:tc>
          <w:tcPr>
            <w:tcW w:w="3912" w:type="dxa"/>
          </w:tcPr>
          <w:p w14:paraId="46B91333" w14:textId="77777777" w:rsidR="00F43CAA" w:rsidRDefault="00F43CAA" w:rsidP="00154804">
            <w:pPr>
              <w:jc w:val="center"/>
              <w:rPr>
                <w:sz w:val="36"/>
                <w:szCs w:val="36"/>
              </w:rPr>
            </w:pPr>
          </w:p>
          <w:p w14:paraId="4582B6A1" w14:textId="77777777" w:rsidR="00F43CAA" w:rsidRDefault="00F43CAA" w:rsidP="00154804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You will have a bath today</w:t>
            </w:r>
          </w:p>
          <w:p w14:paraId="18699AFF" w14:textId="6F6309FA" w:rsidR="00F43CAA" w:rsidRDefault="00F43CAA" w:rsidP="00154804">
            <w:pPr>
              <w:jc w:val="center"/>
              <w:rPr>
                <w:sz w:val="36"/>
                <w:szCs w:val="36"/>
              </w:rPr>
            </w:pPr>
          </w:p>
        </w:tc>
      </w:tr>
      <w:tr w:rsidR="00642B31" w14:paraId="7148FDEB" w14:textId="77777777" w:rsidTr="00642B31">
        <w:tc>
          <w:tcPr>
            <w:tcW w:w="3823" w:type="dxa"/>
            <w:tcBorders>
              <w:left w:val="single" w:sz="36" w:space="0" w:color="FFFFFF"/>
              <w:right w:val="single" w:sz="36" w:space="0" w:color="FFFFFF"/>
            </w:tcBorders>
          </w:tcPr>
          <w:p w14:paraId="762C4544" w14:textId="77777777" w:rsidR="00642B31" w:rsidRDefault="00642B31" w:rsidP="00154804">
            <w:pPr>
              <w:jc w:val="center"/>
              <w:rPr>
                <w:sz w:val="36"/>
                <w:szCs w:val="36"/>
              </w:rPr>
            </w:pPr>
          </w:p>
        </w:tc>
        <w:tc>
          <w:tcPr>
            <w:tcW w:w="1275" w:type="dxa"/>
            <w:tcBorders>
              <w:top w:val="single" w:sz="36" w:space="0" w:color="FFFFFF"/>
              <w:left w:val="single" w:sz="36" w:space="0" w:color="FFFFFF"/>
              <w:right w:val="single" w:sz="36" w:space="0" w:color="FFFFFF"/>
            </w:tcBorders>
          </w:tcPr>
          <w:p w14:paraId="1B6A41FC" w14:textId="77777777" w:rsidR="00642B31" w:rsidRPr="00154804" w:rsidRDefault="00642B31" w:rsidP="00154804">
            <w:pPr>
              <w:rPr>
                <w:sz w:val="36"/>
                <w:szCs w:val="36"/>
              </w:rPr>
            </w:pPr>
          </w:p>
        </w:tc>
        <w:tc>
          <w:tcPr>
            <w:tcW w:w="3912" w:type="dxa"/>
            <w:tcBorders>
              <w:left w:val="single" w:sz="36" w:space="0" w:color="FFFFFF"/>
              <w:right w:val="single" w:sz="36" w:space="0" w:color="FFFFFF"/>
            </w:tcBorders>
          </w:tcPr>
          <w:p w14:paraId="567212D3" w14:textId="77777777" w:rsidR="00642B31" w:rsidRDefault="00642B31" w:rsidP="00154804">
            <w:pPr>
              <w:jc w:val="center"/>
              <w:rPr>
                <w:sz w:val="36"/>
                <w:szCs w:val="36"/>
              </w:rPr>
            </w:pPr>
          </w:p>
        </w:tc>
      </w:tr>
      <w:tr w:rsidR="00F43CAA" w14:paraId="1B6C6A1F" w14:textId="77777777" w:rsidTr="00642B31">
        <w:tc>
          <w:tcPr>
            <w:tcW w:w="3823" w:type="dxa"/>
          </w:tcPr>
          <w:p w14:paraId="2FE3C86C" w14:textId="77777777" w:rsidR="00F43CAA" w:rsidRDefault="00F43CAA" w:rsidP="00154804">
            <w:pPr>
              <w:jc w:val="center"/>
              <w:rPr>
                <w:sz w:val="36"/>
                <w:szCs w:val="36"/>
              </w:rPr>
            </w:pPr>
          </w:p>
          <w:p w14:paraId="44E604D5" w14:textId="77777777" w:rsidR="00F43CAA" w:rsidRDefault="00F43CAA" w:rsidP="00154804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Each class will be given a pet.</w:t>
            </w:r>
          </w:p>
          <w:p w14:paraId="2ED10FEC" w14:textId="5594B4B9" w:rsidR="00F43CAA" w:rsidRDefault="00F43CAA" w:rsidP="00154804">
            <w:pPr>
              <w:jc w:val="center"/>
              <w:rPr>
                <w:sz w:val="36"/>
                <w:szCs w:val="36"/>
              </w:rPr>
            </w:pPr>
          </w:p>
        </w:tc>
        <w:tc>
          <w:tcPr>
            <w:tcW w:w="1275" w:type="dxa"/>
            <w:tcBorders>
              <w:top w:val="single" w:sz="36" w:space="0" w:color="FFFFFF"/>
              <w:bottom w:val="single" w:sz="36" w:space="0" w:color="FFFFFF"/>
            </w:tcBorders>
          </w:tcPr>
          <w:p w14:paraId="255C8BDB" w14:textId="77777777" w:rsidR="00F43CAA" w:rsidRPr="00154804" w:rsidRDefault="00F43CAA" w:rsidP="00154804">
            <w:pPr>
              <w:rPr>
                <w:sz w:val="36"/>
                <w:szCs w:val="36"/>
              </w:rPr>
            </w:pPr>
          </w:p>
        </w:tc>
        <w:tc>
          <w:tcPr>
            <w:tcW w:w="3912" w:type="dxa"/>
          </w:tcPr>
          <w:p w14:paraId="06577D2E" w14:textId="77777777" w:rsidR="00F43CAA" w:rsidRDefault="00F43CAA" w:rsidP="00154804">
            <w:pPr>
              <w:jc w:val="center"/>
              <w:rPr>
                <w:sz w:val="36"/>
                <w:szCs w:val="36"/>
              </w:rPr>
            </w:pPr>
          </w:p>
          <w:p w14:paraId="6A6E1018" w14:textId="0E79C1B9" w:rsidR="00F43CAA" w:rsidRDefault="00F43CAA" w:rsidP="00154804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I will have a birthday next year</w:t>
            </w:r>
          </w:p>
        </w:tc>
      </w:tr>
      <w:tr w:rsidR="00F43CAA" w14:paraId="34494E92" w14:textId="77777777" w:rsidTr="00642B31">
        <w:tc>
          <w:tcPr>
            <w:tcW w:w="3823" w:type="dxa"/>
            <w:tcBorders>
              <w:left w:val="single" w:sz="36" w:space="0" w:color="FFFFFF"/>
              <w:right w:val="single" w:sz="36" w:space="0" w:color="FFFFFF"/>
            </w:tcBorders>
          </w:tcPr>
          <w:p w14:paraId="48EB15F9" w14:textId="77777777" w:rsidR="00F43CAA" w:rsidRPr="00F43CAA" w:rsidRDefault="00F43CAA" w:rsidP="0015480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36" w:space="0" w:color="FFFFFF"/>
              <w:left w:val="single" w:sz="36" w:space="0" w:color="FFFFFF"/>
              <w:bottom w:val="single" w:sz="36" w:space="0" w:color="FFFFFF"/>
              <w:right w:val="single" w:sz="36" w:space="0" w:color="FFFFFF"/>
            </w:tcBorders>
          </w:tcPr>
          <w:p w14:paraId="7DB6BE41" w14:textId="77777777" w:rsidR="00F43CAA" w:rsidRPr="00F43CAA" w:rsidRDefault="00F43CAA" w:rsidP="00154804">
            <w:pPr>
              <w:rPr>
                <w:sz w:val="20"/>
                <w:szCs w:val="20"/>
              </w:rPr>
            </w:pPr>
          </w:p>
        </w:tc>
        <w:tc>
          <w:tcPr>
            <w:tcW w:w="3912" w:type="dxa"/>
            <w:tcBorders>
              <w:left w:val="single" w:sz="36" w:space="0" w:color="FFFFFF"/>
              <w:right w:val="single" w:sz="36" w:space="0" w:color="FFFFFF"/>
            </w:tcBorders>
          </w:tcPr>
          <w:p w14:paraId="66ADCAC8" w14:textId="77777777" w:rsidR="00F43CAA" w:rsidRPr="00F43CAA" w:rsidRDefault="00F43CAA" w:rsidP="00154804">
            <w:pPr>
              <w:jc w:val="center"/>
              <w:rPr>
                <w:sz w:val="20"/>
                <w:szCs w:val="20"/>
              </w:rPr>
            </w:pPr>
          </w:p>
        </w:tc>
      </w:tr>
      <w:tr w:rsidR="00F43CAA" w14:paraId="64E0E5A2" w14:textId="77777777" w:rsidTr="00642B31">
        <w:tc>
          <w:tcPr>
            <w:tcW w:w="3823" w:type="dxa"/>
          </w:tcPr>
          <w:p w14:paraId="27469C90" w14:textId="77777777" w:rsidR="00F43CAA" w:rsidRDefault="00F43CAA" w:rsidP="00154804">
            <w:pPr>
              <w:jc w:val="center"/>
              <w:rPr>
                <w:sz w:val="36"/>
                <w:szCs w:val="36"/>
              </w:rPr>
            </w:pPr>
          </w:p>
          <w:p w14:paraId="4C1282E9" w14:textId="77777777" w:rsidR="00642B31" w:rsidRDefault="00642B31" w:rsidP="00154804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I will toss a coin and it will land on heads</w:t>
            </w:r>
          </w:p>
          <w:p w14:paraId="7E3EE7BC" w14:textId="4E8B2B8C" w:rsidR="00642B31" w:rsidRDefault="00642B31" w:rsidP="00154804">
            <w:pPr>
              <w:jc w:val="center"/>
              <w:rPr>
                <w:sz w:val="36"/>
                <w:szCs w:val="36"/>
              </w:rPr>
            </w:pPr>
          </w:p>
        </w:tc>
        <w:tc>
          <w:tcPr>
            <w:tcW w:w="1275" w:type="dxa"/>
            <w:tcBorders>
              <w:top w:val="single" w:sz="36" w:space="0" w:color="FFFFFF"/>
              <w:bottom w:val="single" w:sz="36" w:space="0" w:color="FFFFFF"/>
            </w:tcBorders>
          </w:tcPr>
          <w:p w14:paraId="4E4D0FC8" w14:textId="77777777" w:rsidR="00F43CAA" w:rsidRPr="00154804" w:rsidRDefault="00F43CAA" w:rsidP="00154804">
            <w:pPr>
              <w:rPr>
                <w:sz w:val="36"/>
                <w:szCs w:val="36"/>
              </w:rPr>
            </w:pPr>
          </w:p>
        </w:tc>
        <w:tc>
          <w:tcPr>
            <w:tcW w:w="3912" w:type="dxa"/>
          </w:tcPr>
          <w:p w14:paraId="731F8338" w14:textId="77777777" w:rsidR="00F43CAA" w:rsidRDefault="00F43CAA" w:rsidP="00154804">
            <w:pPr>
              <w:jc w:val="center"/>
              <w:rPr>
                <w:sz w:val="36"/>
                <w:szCs w:val="36"/>
              </w:rPr>
            </w:pPr>
          </w:p>
          <w:p w14:paraId="7D63487D" w14:textId="3FF78A05" w:rsidR="00642B31" w:rsidRDefault="00642B31" w:rsidP="00154804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I will pick a queen from a deck of cards</w:t>
            </w:r>
          </w:p>
        </w:tc>
      </w:tr>
      <w:tr w:rsidR="00642B31" w14:paraId="795BE5AF" w14:textId="77777777" w:rsidTr="00642B31">
        <w:tc>
          <w:tcPr>
            <w:tcW w:w="3823" w:type="dxa"/>
            <w:tcBorders>
              <w:left w:val="single" w:sz="36" w:space="0" w:color="FFFFFF"/>
              <w:right w:val="single" w:sz="36" w:space="0" w:color="FFFFFF"/>
            </w:tcBorders>
          </w:tcPr>
          <w:p w14:paraId="67A632DB" w14:textId="77777777" w:rsidR="00642B31" w:rsidRPr="00642B31" w:rsidRDefault="00642B31" w:rsidP="0015480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36" w:space="0" w:color="FFFFFF"/>
              <w:left w:val="single" w:sz="36" w:space="0" w:color="FFFFFF"/>
              <w:bottom w:val="single" w:sz="36" w:space="0" w:color="FFFFFF"/>
              <w:right w:val="single" w:sz="36" w:space="0" w:color="FFFFFF"/>
            </w:tcBorders>
          </w:tcPr>
          <w:p w14:paraId="6DF9F278" w14:textId="77777777" w:rsidR="00642B31" w:rsidRPr="00642B31" w:rsidRDefault="00642B31" w:rsidP="00154804">
            <w:pPr>
              <w:rPr>
                <w:sz w:val="20"/>
                <w:szCs w:val="20"/>
              </w:rPr>
            </w:pPr>
          </w:p>
        </w:tc>
        <w:tc>
          <w:tcPr>
            <w:tcW w:w="3912" w:type="dxa"/>
            <w:tcBorders>
              <w:left w:val="single" w:sz="36" w:space="0" w:color="FFFFFF"/>
              <w:right w:val="single" w:sz="36" w:space="0" w:color="FFFFFF"/>
            </w:tcBorders>
          </w:tcPr>
          <w:p w14:paraId="28D7C98D" w14:textId="77777777" w:rsidR="00642B31" w:rsidRPr="00642B31" w:rsidRDefault="00642B31" w:rsidP="00154804">
            <w:pPr>
              <w:jc w:val="center"/>
              <w:rPr>
                <w:sz w:val="20"/>
                <w:szCs w:val="20"/>
              </w:rPr>
            </w:pPr>
          </w:p>
        </w:tc>
      </w:tr>
      <w:tr w:rsidR="00642B31" w14:paraId="25BFF69B" w14:textId="77777777" w:rsidTr="00642B31">
        <w:tc>
          <w:tcPr>
            <w:tcW w:w="3823" w:type="dxa"/>
          </w:tcPr>
          <w:p w14:paraId="331B0B6D" w14:textId="77777777" w:rsidR="00642B31" w:rsidRDefault="00642B31" w:rsidP="00154804">
            <w:pPr>
              <w:jc w:val="center"/>
              <w:rPr>
                <w:sz w:val="36"/>
                <w:szCs w:val="36"/>
              </w:rPr>
            </w:pPr>
          </w:p>
          <w:p w14:paraId="712D2D05" w14:textId="77777777" w:rsidR="00642B31" w:rsidRDefault="00642B31" w:rsidP="00154804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You will learn maths today</w:t>
            </w:r>
          </w:p>
          <w:p w14:paraId="01DB7DA9" w14:textId="55BDE5FE" w:rsidR="00642B31" w:rsidRDefault="00642B31" w:rsidP="00154804">
            <w:pPr>
              <w:jc w:val="center"/>
              <w:rPr>
                <w:sz w:val="36"/>
                <w:szCs w:val="36"/>
              </w:rPr>
            </w:pPr>
          </w:p>
        </w:tc>
        <w:tc>
          <w:tcPr>
            <w:tcW w:w="1275" w:type="dxa"/>
            <w:tcBorders>
              <w:top w:val="single" w:sz="36" w:space="0" w:color="FFFFFF"/>
              <w:bottom w:val="single" w:sz="36" w:space="0" w:color="FFFFFF"/>
            </w:tcBorders>
          </w:tcPr>
          <w:p w14:paraId="5C706527" w14:textId="77777777" w:rsidR="00642B31" w:rsidRPr="00154804" w:rsidRDefault="00642B31" w:rsidP="00154804">
            <w:pPr>
              <w:rPr>
                <w:sz w:val="36"/>
                <w:szCs w:val="36"/>
              </w:rPr>
            </w:pPr>
          </w:p>
        </w:tc>
        <w:tc>
          <w:tcPr>
            <w:tcW w:w="3912" w:type="dxa"/>
          </w:tcPr>
          <w:p w14:paraId="3EA31B96" w14:textId="77777777" w:rsidR="00642B31" w:rsidRDefault="00642B31" w:rsidP="00154804">
            <w:pPr>
              <w:jc w:val="center"/>
              <w:rPr>
                <w:sz w:val="36"/>
                <w:szCs w:val="36"/>
              </w:rPr>
            </w:pPr>
          </w:p>
          <w:p w14:paraId="5EE5822E" w14:textId="3192C9C3" w:rsidR="00642B31" w:rsidRDefault="00642B31" w:rsidP="00154804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You will have a good day today</w:t>
            </w:r>
          </w:p>
        </w:tc>
      </w:tr>
      <w:tr w:rsidR="00642B31" w14:paraId="72567C37" w14:textId="77777777" w:rsidTr="00642B31">
        <w:tc>
          <w:tcPr>
            <w:tcW w:w="3823" w:type="dxa"/>
            <w:tcBorders>
              <w:left w:val="single" w:sz="36" w:space="0" w:color="FFFFFF"/>
              <w:right w:val="single" w:sz="36" w:space="0" w:color="FFFFFF"/>
            </w:tcBorders>
          </w:tcPr>
          <w:p w14:paraId="44CAAF0D" w14:textId="77777777" w:rsidR="00642B31" w:rsidRPr="00642B31" w:rsidRDefault="00642B31" w:rsidP="0015480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36" w:space="0" w:color="FFFFFF"/>
              <w:left w:val="single" w:sz="36" w:space="0" w:color="FFFFFF"/>
              <w:bottom w:val="single" w:sz="36" w:space="0" w:color="FFFFFF"/>
              <w:right w:val="single" w:sz="36" w:space="0" w:color="FFFFFF"/>
            </w:tcBorders>
          </w:tcPr>
          <w:p w14:paraId="2EAA5D51" w14:textId="77777777" w:rsidR="00642B31" w:rsidRPr="00642B31" w:rsidRDefault="00642B31" w:rsidP="00154804">
            <w:pPr>
              <w:rPr>
                <w:sz w:val="20"/>
                <w:szCs w:val="20"/>
              </w:rPr>
            </w:pPr>
          </w:p>
        </w:tc>
        <w:tc>
          <w:tcPr>
            <w:tcW w:w="3912" w:type="dxa"/>
            <w:tcBorders>
              <w:left w:val="single" w:sz="36" w:space="0" w:color="FFFFFF"/>
              <w:right w:val="single" w:sz="36" w:space="0" w:color="FFFFFF"/>
            </w:tcBorders>
          </w:tcPr>
          <w:p w14:paraId="58CAACDD" w14:textId="77777777" w:rsidR="00642B31" w:rsidRPr="00642B31" w:rsidRDefault="00642B31" w:rsidP="00154804">
            <w:pPr>
              <w:jc w:val="center"/>
              <w:rPr>
                <w:sz w:val="20"/>
                <w:szCs w:val="20"/>
              </w:rPr>
            </w:pPr>
          </w:p>
        </w:tc>
      </w:tr>
      <w:tr w:rsidR="00642B31" w14:paraId="21863B11" w14:textId="77777777" w:rsidTr="00642B31">
        <w:tc>
          <w:tcPr>
            <w:tcW w:w="3823" w:type="dxa"/>
          </w:tcPr>
          <w:p w14:paraId="7AB31291" w14:textId="77777777" w:rsidR="00642B31" w:rsidRDefault="00642B31" w:rsidP="00154804">
            <w:pPr>
              <w:jc w:val="center"/>
              <w:rPr>
                <w:sz w:val="36"/>
                <w:szCs w:val="36"/>
              </w:rPr>
            </w:pPr>
          </w:p>
          <w:p w14:paraId="15C16F48" w14:textId="77777777" w:rsidR="00642B31" w:rsidRDefault="00642B31" w:rsidP="00154804">
            <w:pPr>
              <w:jc w:val="center"/>
              <w:rPr>
                <w:sz w:val="36"/>
                <w:szCs w:val="36"/>
              </w:rPr>
            </w:pPr>
          </w:p>
          <w:p w14:paraId="77EDF402" w14:textId="42DC3A9D" w:rsidR="00642B31" w:rsidRDefault="00642B31" w:rsidP="00154804">
            <w:pPr>
              <w:jc w:val="center"/>
              <w:rPr>
                <w:sz w:val="36"/>
                <w:szCs w:val="36"/>
              </w:rPr>
            </w:pPr>
          </w:p>
        </w:tc>
        <w:tc>
          <w:tcPr>
            <w:tcW w:w="1275" w:type="dxa"/>
            <w:tcBorders>
              <w:top w:val="single" w:sz="36" w:space="0" w:color="FFFFFF"/>
              <w:bottom w:val="single" w:sz="36" w:space="0" w:color="FFFFFF"/>
            </w:tcBorders>
          </w:tcPr>
          <w:p w14:paraId="7EB6F2B9" w14:textId="77777777" w:rsidR="00642B31" w:rsidRPr="00154804" w:rsidRDefault="00642B31" w:rsidP="00154804">
            <w:pPr>
              <w:rPr>
                <w:sz w:val="36"/>
                <w:szCs w:val="36"/>
              </w:rPr>
            </w:pPr>
          </w:p>
        </w:tc>
        <w:tc>
          <w:tcPr>
            <w:tcW w:w="3912" w:type="dxa"/>
          </w:tcPr>
          <w:p w14:paraId="4B8AA91A" w14:textId="77777777" w:rsidR="00642B31" w:rsidRDefault="00642B31" w:rsidP="00154804">
            <w:pPr>
              <w:jc w:val="center"/>
              <w:rPr>
                <w:sz w:val="36"/>
                <w:szCs w:val="36"/>
              </w:rPr>
            </w:pPr>
          </w:p>
        </w:tc>
      </w:tr>
      <w:tr w:rsidR="00642B31" w14:paraId="77410704" w14:textId="77777777" w:rsidTr="00642B31">
        <w:tc>
          <w:tcPr>
            <w:tcW w:w="3823" w:type="dxa"/>
            <w:tcBorders>
              <w:left w:val="single" w:sz="36" w:space="0" w:color="FFFFFF"/>
              <w:right w:val="single" w:sz="36" w:space="0" w:color="FFFFFF"/>
            </w:tcBorders>
          </w:tcPr>
          <w:p w14:paraId="5C110D78" w14:textId="77777777" w:rsidR="00642B31" w:rsidRPr="00642B31" w:rsidRDefault="00642B31" w:rsidP="0015480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36" w:space="0" w:color="FFFFFF"/>
              <w:left w:val="single" w:sz="36" w:space="0" w:color="FFFFFF"/>
              <w:bottom w:val="single" w:sz="36" w:space="0" w:color="FFFFFF"/>
              <w:right w:val="single" w:sz="36" w:space="0" w:color="FFFFFF"/>
            </w:tcBorders>
          </w:tcPr>
          <w:p w14:paraId="153E9C26" w14:textId="77777777" w:rsidR="00642B31" w:rsidRPr="00642B31" w:rsidRDefault="00642B31" w:rsidP="00154804">
            <w:pPr>
              <w:rPr>
                <w:sz w:val="20"/>
                <w:szCs w:val="20"/>
              </w:rPr>
            </w:pPr>
          </w:p>
        </w:tc>
        <w:tc>
          <w:tcPr>
            <w:tcW w:w="3912" w:type="dxa"/>
            <w:tcBorders>
              <w:left w:val="single" w:sz="36" w:space="0" w:color="FFFFFF"/>
              <w:right w:val="single" w:sz="36" w:space="0" w:color="FFFFFF"/>
            </w:tcBorders>
          </w:tcPr>
          <w:p w14:paraId="1DF91255" w14:textId="77777777" w:rsidR="00642B31" w:rsidRPr="00642B31" w:rsidRDefault="00642B31" w:rsidP="00154804">
            <w:pPr>
              <w:jc w:val="center"/>
              <w:rPr>
                <w:sz w:val="20"/>
                <w:szCs w:val="20"/>
              </w:rPr>
            </w:pPr>
          </w:p>
        </w:tc>
      </w:tr>
      <w:tr w:rsidR="00642B31" w14:paraId="45C636C8" w14:textId="77777777" w:rsidTr="00642B31">
        <w:tc>
          <w:tcPr>
            <w:tcW w:w="3823" w:type="dxa"/>
          </w:tcPr>
          <w:p w14:paraId="24734400" w14:textId="77777777" w:rsidR="00642B31" w:rsidRDefault="00642B31" w:rsidP="00154804">
            <w:pPr>
              <w:jc w:val="center"/>
              <w:rPr>
                <w:sz w:val="36"/>
                <w:szCs w:val="36"/>
              </w:rPr>
            </w:pPr>
          </w:p>
          <w:p w14:paraId="4652D5DC" w14:textId="77777777" w:rsidR="00642B31" w:rsidRDefault="00642B31" w:rsidP="00154804">
            <w:pPr>
              <w:jc w:val="center"/>
              <w:rPr>
                <w:sz w:val="36"/>
                <w:szCs w:val="36"/>
              </w:rPr>
            </w:pPr>
          </w:p>
          <w:p w14:paraId="706FE73D" w14:textId="7504703D" w:rsidR="00642B31" w:rsidRDefault="00642B31" w:rsidP="00154804">
            <w:pPr>
              <w:jc w:val="center"/>
              <w:rPr>
                <w:sz w:val="36"/>
                <w:szCs w:val="36"/>
              </w:rPr>
            </w:pPr>
          </w:p>
        </w:tc>
        <w:tc>
          <w:tcPr>
            <w:tcW w:w="1275" w:type="dxa"/>
            <w:tcBorders>
              <w:top w:val="single" w:sz="36" w:space="0" w:color="FFFFFF"/>
              <w:bottom w:val="single" w:sz="36" w:space="0" w:color="FFFFFF"/>
            </w:tcBorders>
          </w:tcPr>
          <w:p w14:paraId="10070AA5" w14:textId="77777777" w:rsidR="00642B31" w:rsidRPr="00154804" w:rsidRDefault="00642B31" w:rsidP="00154804">
            <w:pPr>
              <w:rPr>
                <w:sz w:val="36"/>
                <w:szCs w:val="36"/>
              </w:rPr>
            </w:pPr>
          </w:p>
        </w:tc>
        <w:tc>
          <w:tcPr>
            <w:tcW w:w="3912" w:type="dxa"/>
          </w:tcPr>
          <w:p w14:paraId="79301C9A" w14:textId="77777777" w:rsidR="00642B31" w:rsidRDefault="00642B31" w:rsidP="00154804">
            <w:pPr>
              <w:jc w:val="center"/>
              <w:rPr>
                <w:sz w:val="36"/>
                <w:szCs w:val="36"/>
              </w:rPr>
            </w:pPr>
          </w:p>
        </w:tc>
      </w:tr>
      <w:tr w:rsidR="00642B31" w:rsidRPr="00642B31" w14:paraId="39813B72" w14:textId="77777777" w:rsidTr="00642B31">
        <w:tc>
          <w:tcPr>
            <w:tcW w:w="3823" w:type="dxa"/>
            <w:tcBorders>
              <w:left w:val="single" w:sz="36" w:space="0" w:color="FFFFFF"/>
              <w:right w:val="single" w:sz="36" w:space="0" w:color="FFFFFF"/>
            </w:tcBorders>
          </w:tcPr>
          <w:p w14:paraId="4CCD6F00" w14:textId="77777777" w:rsidR="00642B31" w:rsidRPr="00642B31" w:rsidRDefault="00642B31" w:rsidP="0015480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36" w:space="0" w:color="FFFFFF"/>
              <w:left w:val="single" w:sz="36" w:space="0" w:color="FFFFFF"/>
              <w:bottom w:val="single" w:sz="36" w:space="0" w:color="FFFFFF"/>
              <w:right w:val="single" w:sz="36" w:space="0" w:color="FFFFFF"/>
            </w:tcBorders>
          </w:tcPr>
          <w:p w14:paraId="0028439F" w14:textId="77777777" w:rsidR="00642B31" w:rsidRPr="00642B31" w:rsidRDefault="00642B31" w:rsidP="00154804">
            <w:pPr>
              <w:rPr>
                <w:sz w:val="20"/>
                <w:szCs w:val="20"/>
              </w:rPr>
            </w:pPr>
          </w:p>
        </w:tc>
        <w:tc>
          <w:tcPr>
            <w:tcW w:w="3912" w:type="dxa"/>
            <w:tcBorders>
              <w:left w:val="single" w:sz="36" w:space="0" w:color="FFFFFF"/>
              <w:right w:val="single" w:sz="36" w:space="0" w:color="FFFFFF"/>
            </w:tcBorders>
          </w:tcPr>
          <w:p w14:paraId="23B6DE77" w14:textId="77777777" w:rsidR="00642B31" w:rsidRPr="00642B31" w:rsidRDefault="00642B31" w:rsidP="00154804">
            <w:pPr>
              <w:jc w:val="center"/>
              <w:rPr>
                <w:sz w:val="20"/>
                <w:szCs w:val="20"/>
              </w:rPr>
            </w:pPr>
          </w:p>
        </w:tc>
      </w:tr>
      <w:tr w:rsidR="00642B31" w14:paraId="290C099B" w14:textId="77777777" w:rsidTr="00642B31">
        <w:tc>
          <w:tcPr>
            <w:tcW w:w="3823" w:type="dxa"/>
          </w:tcPr>
          <w:p w14:paraId="21B48CBA" w14:textId="77777777" w:rsidR="00642B31" w:rsidRDefault="00642B31" w:rsidP="00154804">
            <w:pPr>
              <w:jc w:val="center"/>
              <w:rPr>
                <w:sz w:val="36"/>
                <w:szCs w:val="36"/>
              </w:rPr>
            </w:pPr>
          </w:p>
          <w:p w14:paraId="36F5176D" w14:textId="77777777" w:rsidR="00642B31" w:rsidRDefault="00642B31" w:rsidP="00154804">
            <w:pPr>
              <w:jc w:val="center"/>
              <w:rPr>
                <w:sz w:val="36"/>
                <w:szCs w:val="36"/>
              </w:rPr>
            </w:pPr>
          </w:p>
          <w:p w14:paraId="5767FCF2" w14:textId="26877DE2" w:rsidR="00642B31" w:rsidRDefault="00642B31" w:rsidP="00154804">
            <w:pPr>
              <w:jc w:val="center"/>
              <w:rPr>
                <w:sz w:val="36"/>
                <w:szCs w:val="36"/>
              </w:rPr>
            </w:pPr>
          </w:p>
        </w:tc>
        <w:tc>
          <w:tcPr>
            <w:tcW w:w="1275" w:type="dxa"/>
            <w:tcBorders>
              <w:top w:val="single" w:sz="36" w:space="0" w:color="FFFFFF"/>
              <w:bottom w:val="single" w:sz="36" w:space="0" w:color="FFFFFF"/>
            </w:tcBorders>
          </w:tcPr>
          <w:p w14:paraId="4B5FC062" w14:textId="77777777" w:rsidR="00642B31" w:rsidRPr="00154804" w:rsidRDefault="00642B31" w:rsidP="00154804">
            <w:pPr>
              <w:rPr>
                <w:sz w:val="36"/>
                <w:szCs w:val="36"/>
              </w:rPr>
            </w:pPr>
          </w:p>
        </w:tc>
        <w:tc>
          <w:tcPr>
            <w:tcW w:w="3912" w:type="dxa"/>
          </w:tcPr>
          <w:p w14:paraId="33644732" w14:textId="77777777" w:rsidR="00642B31" w:rsidRDefault="00642B31" w:rsidP="00154804">
            <w:pPr>
              <w:jc w:val="center"/>
              <w:rPr>
                <w:sz w:val="36"/>
                <w:szCs w:val="36"/>
              </w:rPr>
            </w:pPr>
          </w:p>
        </w:tc>
      </w:tr>
    </w:tbl>
    <w:p w14:paraId="783513DD" w14:textId="3D52557C" w:rsidR="00154804" w:rsidRDefault="00154804" w:rsidP="00154804"/>
    <w:p w14:paraId="1AA64B65" w14:textId="78A710E5" w:rsidR="00642B31" w:rsidRDefault="00642B31" w:rsidP="00154804"/>
    <w:p w14:paraId="3C400BAA" w14:textId="000C56F2" w:rsidR="00642B31" w:rsidRDefault="00642B31" w:rsidP="00154804"/>
    <w:p w14:paraId="747041C0" w14:textId="119759AA" w:rsidR="00642B31" w:rsidRDefault="00642B31" w:rsidP="00154804"/>
    <w:p w14:paraId="76579A0F" w14:textId="19BE2059" w:rsidR="00642B31" w:rsidRDefault="00642B31" w:rsidP="00154804"/>
    <w:p w14:paraId="2DEBA337" w14:textId="43E14740" w:rsidR="00642B31" w:rsidRDefault="00642B31" w:rsidP="00154804"/>
    <w:p w14:paraId="34774D06" w14:textId="5FD2B2CC" w:rsidR="00642B31" w:rsidRDefault="00642B31" w:rsidP="00154804"/>
    <w:p w14:paraId="31223139" w14:textId="07C72DE1" w:rsidR="00642B31" w:rsidRDefault="00642B31" w:rsidP="00154804"/>
    <w:p w14:paraId="7F37BFDD" w14:textId="18C88B28" w:rsidR="00642B31" w:rsidRDefault="00642B31" w:rsidP="00154804"/>
    <w:p w14:paraId="608F3966" w14:textId="7199DCE9" w:rsidR="00642B31" w:rsidRDefault="00642B31" w:rsidP="00154804"/>
    <w:p w14:paraId="36BCD533" w14:textId="054BD76E" w:rsidR="00642B31" w:rsidRDefault="00642B31" w:rsidP="00154804"/>
    <w:p w14:paraId="49943887" w14:textId="56497B44" w:rsidR="00642B31" w:rsidRDefault="00642B31" w:rsidP="00154804"/>
    <w:p w14:paraId="5C0AD2F1" w14:textId="264B4F54" w:rsidR="00642B31" w:rsidRDefault="00642B31" w:rsidP="00154804"/>
    <w:p w14:paraId="1694C7D4" w14:textId="4FFFCB79" w:rsidR="00A1789E" w:rsidRDefault="00A1789E" w:rsidP="00154804"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F54896F" wp14:editId="45604CAC">
                <wp:simplePos x="0" y="0"/>
                <wp:positionH relativeFrom="column">
                  <wp:posOffset>-203200</wp:posOffset>
                </wp:positionH>
                <wp:positionV relativeFrom="paragraph">
                  <wp:posOffset>185420</wp:posOffset>
                </wp:positionV>
                <wp:extent cx="6273800" cy="2565400"/>
                <wp:effectExtent l="76200" t="63500" r="38100" b="11430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73800" cy="2565400"/>
                        </a:xfrm>
                        <a:custGeom>
                          <a:avLst/>
                          <a:gdLst>
                            <a:gd name="connsiteX0" fmla="*/ 0 w 6273800"/>
                            <a:gd name="connsiteY0" fmla="*/ 0 h 2565400"/>
                            <a:gd name="connsiteX1" fmla="*/ 6273800 w 6273800"/>
                            <a:gd name="connsiteY1" fmla="*/ 0 h 2565400"/>
                            <a:gd name="connsiteX2" fmla="*/ 6273800 w 6273800"/>
                            <a:gd name="connsiteY2" fmla="*/ 2565400 h 2565400"/>
                            <a:gd name="connsiteX3" fmla="*/ 0 w 6273800"/>
                            <a:gd name="connsiteY3" fmla="*/ 2565400 h 2565400"/>
                            <a:gd name="connsiteX4" fmla="*/ 0 w 6273800"/>
                            <a:gd name="connsiteY4" fmla="*/ 0 h 2565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6273800" h="2565400" fill="none" extrusionOk="0">
                              <a:moveTo>
                                <a:pt x="0" y="0"/>
                              </a:moveTo>
                              <a:cubicBezTo>
                                <a:pt x="2828567" y="-61251"/>
                                <a:pt x="4583112" y="-50787"/>
                                <a:pt x="6273800" y="0"/>
                              </a:cubicBezTo>
                              <a:cubicBezTo>
                                <a:pt x="6135826" y="1034227"/>
                                <a:pt x="6198844" y="1678428"/>
                                <a:pt x="6273800" y="2565400"/>
                              </a:cubicBezTo>
                              <a:cubicBezTo>
                                <a:pt x="4854604" y="2651913"/>
                                <a:pt x="3089201" y="2703100"/>
                                <a:pt x="0" y="2565400"/>
                              </a:cubicBezTo>
                              <a:cubicBezTo>
                                <a:pt x="-131448" y="1316503"/>
                                <a:pt x="27864" y="747637"/>
                                <a:pt x="0" y="0"/>
                              </a:cubicBezTo>
                              <a:close/>
                            </a:path>
                            <a:path w="6273800" h="2565400" stroke="0" extrusionOk="0">
                              <a:moveTo>
                                <a:pt x="0" y="0"/>
                              </a:moveTo>
                              <a:cubicBezTo>
                                <a:pt x="1250727" y="142875"/>
                                <a:pt x="4908613" y="-151030"/>
                                <a:pt x="6273800" y="0"/>
                              </a:cubicBezTo>
                              <a:cubicBezTo>
                                <a:pt x="6335427" y="639030"/>
                                <a:pt x="6185047" y="1609941"/>
                                <a:pt x="6273800" y="2565400"/>
                              </a:cubicBezTo>
                              <a:cubicBezTo>
                                <a:pt x="3932796" y="2519670"/>
                                <a:pt x="3111169" y="2593315"/>
                                <a:pt x="0" y="2565400"/>
                              </a:cubicBezTo>
                              <a:cubicBezTo>
                                <a:pt x="-66061" y="2174427"/>
                                <a:pt x="-130895" y="1112674"/>
                                <a:pt x="0" y="0"/>
                              </a:cubicBezTo>
                              <a:close/>
                            </a:path>
                          </a:pathLst>
                        </a:custGeom>
                        <a:blipFill dpi="0"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 w="38100">
                          <a:solidFill>
                            <a:schemeClr val="tx1"/>
                          </a:solidFill>
                          <a:extLst>
                            <a:ext uri="{C807C97D-BFC1-408E-A445-0C87EB9F89A2}">
                              <ask:lineSketchStyleProps xmlns:ask="http://schemas.microsoft.com/office/drawing/2018/sketchyshapes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sd="3125028111">
                                <a:prstGeom prst="rect">
                                  <a:avLst/>
                                </a:prstGeom>
                                <ask:type>
                                  <ask:lineSketchCurved/>
                                </ask:type>
                              </ask:lineSketchStyleProps>
                            </a:ext>
                          </a:extLst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2A38A0A" w14:textId="4DB85182" w:rsidR="00A1789E" w:rsidRDefault="00A1789E" w:rsidP="00A1789E">
                            <w:pPr>
                              <w:jc w:val="center"/>
                            </w:pPr>
                            <w:r>
                              <w:rPr>
                                <w:color w:val="000000" w:themeColor="text1"/>
                                <w:sz w:val="200"/>
                                <w:szCs w:val="200"/>
                              </w:rPr>
                              <w:t>Impossib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F54896F" id="Rectangle 5" o:spid="_x0000_s1026" style="position:absolute;margin-left:-16pt;margin-top:14.6pt;width:494pt;height:202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6273800,2565400" o:spt="1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" adj="-11796480,,5400" path="m,nfc2828567,-61251,4583112,-50787,6273800,v-137974,1034227,-74956,1678428,,2565400c4854604,2651913,3089201,2703100,,2565400,-131448,1316503,27864,747637,,xem,nsc1250727,142875,4908613,-151030,6273800,v61627,639030,-88753,1609941,,2565400c3932796,2519670,3111169,2593315,,2565400,-66061,2174427,-130895,1112674,,xe" strokecolor="black [3213]" strokeweight="3pt">
                <v:fill r:id="rId10" o:title="" recolor="t" rotate="t" type="frame"/>
                <v:stroke joinstyle="miter"/>
                <v:formulas/>
                <v:path arrowok="t" o:extrusionok="f" o:connecttype="custom" o:connectlocs="0,0;6273800,0;6273800,2565400;0,2565400;0,0" o:connectangles="0,0,0,0,0" textboxrect="0,0,6273800,2565400"/>
                <v:textbox>
                  <w:txbxContent>
                    <w:p w14:paraId="52A38A0A" w14:textId="4DB85182" w:rsidR="00A1789E" w:rsidRDefault="00A1789E" w:rsidP="00A1789E">
                      <w:pPr>
                        <w:jc w:val="center"/>
                      </w:pPr>
                      <w:r>
                        <w:rPr>
                          <w:color w:val="000000" w:themeColor="text1"/>
                          <w:sz w:val="200"/>
                          <w:szCs w:val="200"/>
                        </w:rPr>
                        <w:t>Impossible</w:t>
                      </w:r>
                    </w:p>
                  </w:txbxContent>
                </v:textbox>
              </v:shape>
            </w:pict>
          </mc:Fallback>
        </mc:AlternateContent>
      </w:r>
    </w:p>
    <w:p w14:paraId="1F8A822C" w14:textId="1A783B4D" w:rsidR="00A1789E" w:rsidRDefault="00A1789E"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187A5DC" wp14:editId="718BD450">
                <wp:simplePos x="0" y="0"/>
                <wp:positionH relativeFrom="column">
                  <wp:posOffset>-203200</wp:posOffset>
                </wp:positionH>
                <wp:positionV relativeFrom="paragraph">
                  <wp:posOffset>3018155</wp:posOffset>
                </wp:positionV>
                <wp:extent cx="6273800" cy="3276600"/>
                <wp:effectExtent l="50800" t="25400" r="38100" b="10160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73800" cy="3276600"/>
                        </a:xfrm>
                        <a:custGeom>
                          <a:avLst/>
                          <a:gdLst>
                            <a:gd name="connsiteX0" fmla="*/ 0 w 6273800"/>
                            <a:gd name="connsiteY0" fmla="*/ 0 h 3276600"/>
                            <a:gd name="connsiteX1" fmla="*/ 6273800 w 6273800"/>
                            <a:gd name="connsiteY1" fmla="*/ 0 h 3276600"/>
                            <a:gd name="connsiteX2" fmla="*/ 6273800 w 6273800"/>
                            <a:gd name="connsiteY2" fmla="*/ 3276600 h 3276600"/>
                            <a:gd name="connsiteX3" fmla="*/ 0 w 6273800"/>
                            <a:gd name="connsiteY3" fmla="*/ 3276600 h 3276600"/>
                            <a:gd name="connsiteX4" fmla="*/ 0 w 6273800"/>
                            <a:gd name="connsiteY4" fmla="*/ 0 h 32766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6273800" h="3276600" fill="none" extrusionOk="0">
                              <a:moveTo>
                                <a:pt x="0" y="0"/>
                              </a:moveTo>
                              <a:cubicBezTo>
                                <a:pt x="1273957" y="25454"/>
                                <a:pt x="5151884" y="14065"/>
                                <a:pt x="6273800" y="0"/>
                              </a:cubicBezTo>
                              <a:cubicBezTo>
                                <a:pt x="6113666" y="388472"/>
                                <a:pt x="6327238" y="2893186"/>
                                <a:pt x="6273800" y="3276600"/>
                              </a:cubicBezTo>
                              <a:cubicBezTo>
                                <a:pt x="3846745" y="3403840"/>
                                <a:pt x="1195139" y="3325475"/>
                                <a:pt x="0" y="3276600"/>
                              </a:cubicBezTo>
                              <a:cubicBezTo>
                                <a:pt x="-103154" y="2298167"/>
                                <a:pt x="147082" y="1081219"/>
                                <a:pt x="0" y="0"/>
                              </a:cubicBezTo>
                              <a:close/>
                            </a:path>
                            <a:path w="6273800" h="3276600" stroke="0" extrusionOk="0">
                              <a:moveTo>
                                <a:pt x="0" y="0"/>
                              </a:moveTo>
                              <a:cubicBezTo>
                                <a:pt x="1776507" y="-23854"/>
                                <a:pt x="4383336" y="-3942"/>
                                <a:pt x="6273800" y="0"/>
                              </a:cubicBezTo>
                              <a:cubicBezTo>
                                <a:pt x="6196828" y="353968"/>
                                <a:pt x="6142377" y="2641777"/>
                                <a:pt x="6273800" y="3276600"/>
                              </a:cubicBezTo>
                              <a:cubicBezTo>
                                <a:pt x="4211904" y="3426612"/>
                                <a:pt x="2565194" y="3226267"/>
                                <a:pt x="0" y="3276600"/>
                              </a:cubicBezTo>
                              <a:cubicBezTo>
                                <a:pt x="44058" y="1718774"/>
                                <a:pt x="-1047" y="1271823"/>
                                <a:pt x="0" y="0"/>
                              </a:cubicBezTo>
                              <a:close/>
                            </a:path>
                          </a:pathLst>
                        </a:custGeom>
                        <a:blipFill dpi="0"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 w="38100">
                          <a:solidFill>
                            <a:schemeClr val="tx1"/>
                          </a:solidFill>
                          <a:extLst>
                            <a:ext uri="{C807C97D-BFC1-408E-A445-0C87EB9F89A2}">
                              <ask:lineSketchStyleProps xmlns:ask="http://schemas.microsoft.com/office/drawing/2018/sketchyshapes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sd="3597573597">
                                <a:prstGeom prst="rect">
                                  <a:avLst/>
                                </a:prstGeom>
                                <ask:type>
                                  <ask:lineSketchCurved/>
                                </ask:type>
                              </ask:lineSketchStyleProps>
                            </a:ext>
                          </a:extLst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ACB7987" w14:textId="684E8B6B" w:rsidR="00A1789E" w:rsidRDefault="00A1789E" w:rsidP="00A1789E">
                            <w:pPr>
                              <w:jc w:val="center"/>
                            </w:pPr>
                            <w:r>
                              <w:rPr>
                                <w:color w:val="000000" w:themeColor="text1"/>
                                <w:sz w:val="200"/>
                                <w:szCs w:val="200"/>
                              </w:rPr>
                              <w:t>Even Cha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87A5DC" id="Rectangle 6" o:spid="_x0000_s1027" style="position:absolute;margin-left:-16pt;margin-top:237.65pt;width:494pt;height:258pt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6273800,3276600" o:spt="1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" adj="-11796480,,5400" path="m,nfc1273957,25454,5151884,14065,6273800,v-160134,388472,53438,2893186,,3276600c3846745,3403840,1195139,3325475,,3276600,-103154,2298167,147082,1081219,,xem,nsc1776507,-23854,4383336,-3942,6273800,v-76972,353968,-131423,2641777,,3276600c4211904,3426612,2565194,3226267,,3276600,44058,1718774,-1047,1271823,,xe" strokecolor="black [3213]" strokeweight="3pt">
                <v:fill r:id="rId10" o:title="" recolor="t" rotate="t" type="frame"/>
                <v:stroke joinstyle="miter"/>
                <v:formulas/>
                <v:path arrowok="t" o:extrusionok="f" o:connecttype="custom" o:connectlocs="0,0;6273800,0;6273800,3276600;0,3276600;0,0" o:connectangles="0,0,0,0,0" textboxrect="0,0,6273800,3276600"/>
                <v:textbox>
                  <w:txbxContent>
                    <w:p w14:paraId="4ACB7987" w14:textId="684E8B6B" w:rsidR="00A1789E" w:rsidRDefault="00A1789E" w:rsidP="00A1789E">
                      <w:pPr>
                        <w:jc w:val="center"/>
                      </w:pPr>
                      <w:r>
                        <w:rPr>
                          <w:color w:val="000000" w:themeColor="text1"/>
                          <w:sz w:val="200"/>
                          <w:szCs w:val="200"/>
                        </w:rPr>
                        <w:t>Even Chance</w:t>
                      </w:r>
                    </w:p>
                  </w:txbxContent>
                </v:textbox>
              </v:shape>
            </w:pict>
          </mc:Fallback>
        </mc:AlternateContent>
      </w:r>
      <w:r>
        <w:br w:type="page"/>
      </w:r>
    </w:p>
    <w:p w14:paraId="709846F9" w14:textId="64C2C849" w:rsidR="00A1789E" w:rsidRDefault="00A1789E" w:rsidP="00154804"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469E686" wp14:editId="435E695D">
                <wp:simplePos x="0" y="0"/>
                <wp:positionH relativeFrom="column">
                  <wp:posOffset>-279400</wp:posOffset>
                </wp:positionH>
                <wp:positionV relativeFrom="paragraph">
                  <wp:posOffset>292735</wp:posOffset>
                </wp:positionV>
                <wp:extent cx="6273800" cy="2565400"/>
                <wp:effectExtent l="25400" t="38100" r="63500" b="8890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73800" cy="2565400"/>
                        </a:xfrm>
                        <a:custGeom>
                          <a:avLst/>
                          <a:gdLst>
                            <a:gd name="connsiteX0" fmla="*/ 0 w 6273800"/>
                            <a:gd name="connsiteY0" fmla="*/ 0 h 2565400"/>
                            <a:gd name="connsiteX1" fmla="*/ 6273800 w 6273800"/>
                            <a:gd name="connsiteY1" fmla="*/ 0 h 2565400"/>
                            <a:gd name="connsiteX2" fmla="*/ 6273800 w 6273800"/>
                            <a:gd name="connsiteY2" fmla="*/ 2565400 h 2565400"/>
                            <a:gd name="connsiteX3" fmla="*/ 0 w 6273800"/>
                            <a:gd name="connsiteY3" fmla="*/ 2565400 h 2565400"/>
                            <a:gd name="connsiteX4" fmla="*/ 0 w 6273800"/>
                            <a:gd name="connsiteY4" fmla="*/ 0 h 2565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6273800" h="2565400" fill="none" extrusionOk="0">
                              <a:moveTo>
                                <a:pt x="0" y="0"/>
                              </a:moveTo>
                              <a:cubicBezTo>
                                <a:pt x="1018083" y="-83764"/>
                                <a:pt x="4268422" y="84362"/>
                                <a:pt x="6273800" y="0"/>
                              </a:cubicBezTo>
                              <a:cubicBezTo>
                                <a:pt x="6144056" y="422381"/>
                                <a:pt x="6391090" y="2108744"/>
                                <a:pt x="6273800" y="2565400"/>
                              </a:cubicBezTo>
                              <a:cubicBezTo>
                                <a:pt x="4206136" y="2621163"/>
                                <a:pt x="1042358" y="2651797"/>
                                <a:pt x="0" y="2565400"/>
                              </a:cubicBezTo>
                              <a:cubicBezTo>
                                <a:pt x="36390" y="1722197"/>
                                <a:pt x="30683" y="961697"/>
                                <a:pt x="0" y="0"/>
                              </a:cubicBezTo>
                              <a:close/>
                            </a:path>
                            <a:path w="6273800" h="2565400" stroke="0" extrusionOk="0">
                              <a:moveTo>
                                <a:pt x="0" y="0"/>
                              </a:moveTo>
                              <a:cubicBezTo>
                                <a:pt x="1661556" y="37176"/>
                                <a:pt x="4091222" y="159343"/>
                                <a:pt x="6273800" y="0"/>
                              </a:cubicBezTo>
                              <a:cubicBezTo>
                                <a:pt x="6132510" y="794143"/>
                                <a:pt x="6194273" y="1459184"/>
                                <a:pt x="6273800" y="2565400"/>
                              </a:cubicBezTo>
                              <a:cubicBezTo>
                                <a:pt x="3569682" y="2507252"/>
                                <a:pt x="799285" y="2467852"/>
                                <a:pt x="0" y="2565400"/>
                              </a:cubicBezTo>
                              <a:cubicBezTo>
                                <a:pt x="-50833" y="1704431"/>
                                <a:pt x="143266" y="512191"/>
                                <a:pt x="0" y="0"/>
                              </a:cubicBezTo>
                              <a:close/>
                            </a:path>
                          </a:pathLst>
                        </a:custGeom>
                        <a:blipFill dpi="0"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 w="38100">
                          <a:solidFill>
                            <a:schemeClr val="tx1"/>
                          </a:solidFill>
                          <a:extLst>
                            <a:ext uri="{C807C97D-BFC1-408E-A445-0C87EB9F89A2}">
                              <ask:lineSketchStyleProps xmlns:ask="http://schemas.microsoft.com/office/drawing/2018/sketchyshapes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sd="1921049458">
                                <a:prstGeom prst="rect">
                                  <a:avLst/>
                                </a:prstGeom>
                                <ask:type>
                                  <ask:lineSketchCurved/>
                                </ask:type>
                              </ask:lineSketchStyleProps>
                            </a:ext>
                          </a:extLst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8FAD66" w14:textId="77777777" w:rsidR="00A1789E" w:rsidRPr="00A1789E" w:rsidRDefault="00A1789E" w:rsidP="00A1789E">
                            <w:pPr>
                              <w:jc w:val="center"/>
                              <w:rPr>
                                <w:color w:val="000000" w:themeColor="text1"/>
                                <w:sz w:val="200"/>
                                <w:szCs w:val="200"/>
                              </w:rPr>
                            </w:pPr>
                            <w:r w:rsidRPr="00A1789E">
                              <w:rPr>
                                <w:color w:val="000000" w:themeColor="text1"/>
                                <w:sz w:val="200"/>
                                <w:szCs w:val="200"/>
                              </w:rPr>
                              <w:t>Certain</w:t>
                            </w:r>
                          </w:p>
                          <w:p w14:paraId="066DB93C" w14:textId="77777777" w:rsidR="00A1789E" w:rsidRDefault="00A1789E" w:rsidP="00A1789E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469E686" id="Rectangle 2" o:spid="_x0000_s1028" style="position:absolute;margin-left:-22pt;margin-top:23.05pt;width:494pt;height:202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6273800,2565400" o:spt="1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" adj="-11796480,,5400" path="m,nfc1018083,-83764,4268422,84362,6273800,v-129744,422381,117290,2108744,,2565400c4206136,2621163,1042358,2651797,,2565400,36390,1722197,30683,961697,,xem,nsc1661556,37176,4091222,159343,6273800,v-141290,794143,-79527,1459184,,2565400c3569682,2507252,799285,2467852,,2565400,-50833,1704431,143266,512191,,xe" strokecolor="black [3213]" strokeweight="3pt">
                <v:fill r:id="rId10" o:title="" recolor="t" rotate="t" type="frame"/>
                <v:stroke joinstyle="miter"/>
                <v:formulas/>
                <v:path arrowok="t" o:extrusionok="f" o:connecttype="custom" o:connectlocs="0,0;6273800,0;6273800,2565400;0,2565400;0,0" o:connectangles="0,0,0,0,0" textboxrect="0,0,6273800,2565400"/>
                <v:textbox>
                  <w:txbxContent>
                    <w:p w14:paraId="3D8FAD66" w14:textId="77777777" w:rsidR="00A1789E" w:rsidRPr="00A1789E" w:rsidRDefault="00A1789E" w:rsidP="00A1789E">
                      <w:pPr>
                        <w:jc w:val="center"/>
                        <w:rPr>
                          <w:color w:val="000000" w:themeColor="text1"/>
                          <w:sz w:val="200"/>
                          <w:szCs w:val="200"/>
                        </w:rPr>
                      </w:pPr>
                      <w:r w:rsidRPr="00A1789E">
                        <w:rPr>
                          <w:color w:val="000000" w:themeColor="text1"/>
                          <w:sz w:val="200"/>
                          <w:szCs w:val="200"/>
                        </w:rPr>
                        <w:t>Certain</w:t>
                      </w:r>
                    </w:p>
                    <w:p w14:paraId="066DB93C" w14:textId="77777777" w:rsidR="00A1789E" w:rsidRDefault="00A1789E" w:rsidP="00A1789E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>
        <w:br/>
      </w:r>
    </w:p>
    <w:p w14:paraId="010760FE" w14:textId="7A134D30" w:rsidR="00A1789E" w:rsidRDefault="00A1789E" w:rsidP="00154804"/>
    <w:p w14:paraId="6605F09F" w14:textId="77777777" w:rsidR="00A1789E" w:rsidRDefault="00A1789E" w:rsidP="00154804"/>
    <w:p w14:paraId="76A65703" w14:textId="77777777" w:rsidR="00A1789E" w:rsidRDefault="00A1789E" w:rsidP="00154804"/>
    <w:p w14:paraId="4BA8FE99" w14:textId="77777777" w:rsidR="00A1789E" w:rsidRDefault="00A1789E" w:rsidP="00154804"/>
    <w:p w14:paraId="76627CCE" w14:textId="77777777" w:rsidR="00A1789E" w:rsidRDefault="00A1789E" w:rsidP="00154804"/>
    <w:p w14:paraId="28EC5C7C" w14:textId="77777777" w:rsidR="00A1789E" w:rsidRDefault="00A1789E" w:rsidP="00154804"/>
    <w:p w14:paraId="61A553B8" w14:textId="1E899AF4" w:rsidR="00A1789E" w:rsidRDefault="00A1789E" w:rsidP="00154804"/>
    <w:p w14:paraId="200A45B4" w14:textId="4503A1A9" w:rsidR="00A1789E" w:rsidRDefault="00A1789E" w:rsidP="00154804"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BCA83DE" wp14:editId="3F0D3181">
                <wp:simplePos x="0" y="0"/>
                <wp:positionH relativeFrom="column">
                  <wp:posOffset>-279400</wp:posOffset>
                </wp:positionH>
                <wp:positionV relativeFrom="paragraph">
                  <wp:posOffset>4672965</wp:posOffset>
                </wp:positionV>
                <wp:extent cx="6273800" cy="2565400"/>
                <wp:effectExtent l="76200" t="88900" r="76200" b="3810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73800" cy="2565400"/>
                        </a:xfrm>
                        <a:custGeom>
                          <a:avLst/>
                          <a:gdLst>
                            <a:gd name="connsiteX0" fmla="*/ 0 w 6273800"/>
                            <a:gd name="connsiteY0" fmla="*/ 0 h 2565400"/>
                            <a:gd name="connsiteX1" fmla="*/ 6273800 w 6273800"/>
                            <a:gd name="connsiteY1" fmla="*/ 0 h 2565400"/>
                            <a:gd name="connsiteX2" fmla="*/ 6273800 w 6273800"/>
                            <a:gd name="connsiteY2" fmla="*/ 2565400 h 2565400"/>
                            <a:gd name="connsiteX3" fmla="*/ 0 w 6273800"/>
                            <a:gd name="connsiteY3" fmla="*/ 2565400 h 2565400"/>
                            <a:gd name="connsiteX4" fmla="*/ 0 w 6273800"/>
                            <a:gd name="connsiteY4" fmla="*/ 0 h 2565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6273800" h="2565400" fill="none" extrusionOk="0">
                              <a:moveTo>
                                <a:pt x="0" y="0"/>
                              </a:moveTo>
                              <a:cubicBezTo>
                                <a:pt x="1547917" y="94295"/>
                                <a:pt x="4417375" y="-158354"/>
                                <a:pt x="6273800" y="0"/>
                              </a:cubicBezTo>
                              <a:cubicBezTo>
                                <a:pt x="6369946" y="733489"/>
                                <a:pt x="6268782" y="2276301"/>
                                <a:pt x="6273800" y="2565400"/>
                              </a:cubicBezTo>
                              <a:cubicBezTo>
                                <a:pt x="3515198" y="2482397"/>
                                <a:pt x="1857559" y="2583231"/>
                                <a:pt x="0" y="2565400"/>
                              </a:cubicBezTo>
                              <a:cubicBezTo>
                                <a:pt x="666" y="2125226"/>
                                <a:pt x="149509" y="898037"/>
                                <a:pt x="0" y="0"/>
                              </a:cubicBezTo>
                              <a:close/>
                            </a:path>
                            <a:path w="6273800" h="2565400" stroke="0" extrusionOk="0">
                              <a:moveTo>
                                <a:pt x="0" y="0"/>
                              </a:moveTo>
                              <a:cubicBezTo>
                                <a:pt x="3130637" y="-120285"/>
                                <a:pt x="4209571" y="-102610"/>
                                <a:pt x="6273800" y="0"/>
                              </a:cubicBezTo>
                              <a:cubicBezTo>
                                <a:pt x="6273642" y="1011928"/>
                                <a:pt x="6306295" y="1809817"/>
                                <a:pt x="6273800" y="2565400"/>
                              </a:cubicBezTo>
                              <a:cubicBezTo>
                                <a:pt x="3641035" y="2541619"/>
                                <a:pt x="1947412" y="2416817"/>
                                <a:pt x="0" y="2565400"/>
                              </a:cubicBezTo>
                              <a:cubicBezTo>
                                <a:pt x="-34615" y="2059658"/>
                                <a:pt x="-155094" y="1040556"/>
                                <a:pt x="0" y="0"/>
                              </a:cubicBezTo>
                              <a:close/>
                            </a:path>
                          </a:pathLst>
                        </a:custGeom>
                        <a:blipFill dpi="0"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 w="38100">
                          <a:extLst>
                            <a:ext uri="{C807C97D-BFC1-408E-A445-0C87EB9F89A2}">
                              <ask:lineSketchStyleProps xmlns:ask="http://schemas.microsoft.com/office/drawing/2018/sketchyshapes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sd="4144899109">
                                <a:prstGeom prst="rect">
                                  <a:avLst/>
                                </a:prstGeom>
                                <ask:type>
                                  <ask:lineSketchCurved/>
                                </ask:type>
                              </ask:lineSketchStyleProps>
                            </a:ext>
                          </a:extLst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A59736E" w14:textId="100BE501" w:rsidR="00A1789E" w:rsidRPr="00A1789E" w:rsidRDefault="00A1789E" w:rsidP="00A1789E">
                            <w:pPr>
                              <w:jc w:val="center"/>
                              <w:rPr>
                                <w:color w:val="000000" w:themeColor="text1"/>
                                <w:sz w:val="200"/>
                                <w:szCs w:val="200"/>
                              </w:rPr>
                            </w:pPr>
                            <w:r>
                              <w:rPr>
                                <w:color w:val="000000" w:themeColor="text1"/>
                                <w:sz w:val="200"/>
                                <w:szCs w:val="200"/>
                              </w:rPr>
                              <w:t>L</w:t>
                            </w:r>
                            <w:r w:rsidRPr="00A1789E">
                              <w:rPr>
                                <w:color w:val="000000" w:themeColor="text1"/>
                                <w:sz w:val="200"/>
                                <w:szCs w:val="200"/>
                              </w:rPr>
                              <w:t>ikely</w:t>
                            </w:r>
                          </w:p>
                          <w:p w14:paraId="14AE16F5" w14:textId="77777777" w:rsidR="00A1789E" w:rsidRDefault="00A1789E" w:rsidP="00A1789E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BCA83DE" id="Rectangle 4" o:spid="_x0000_s1029" style="position:absolute;margin-left:-22pt;margin-top:367.95pt;width:494pt;height:202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6273800,2565400" o:spt="1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" adj="-11796480,,5400" path="m,nfc1547917,94295,4417375,-158354,6273800,v96146,733489,-5018,2276301,,2565400c3515198,2482397,1857559,2583231,,2565400,666,2125226,149509,898037,,xem,nsc3130637,-120285,4209571,-102610,6273800,v-158,1011928,32495,1809817,,2565400c3641035,2541619,1947412,2416817,,2565400,-34615,2059658,-155094,1040556,,xe" strokecolor="#1f3763 [1604]" strokeweight="3pt">
                <v:fill r:id="rId10" o:title="" recolor="t" rotate="t" type="frame"/>
                <v:stroke joinstyle="miter"/>
                <v:formulas/>
                <v:path arrowok="t" o:extrusionok="f" o:connecttype="custom" o:connectlocs="0,0;6273800,0;6273800,2565400;0,2565400;0,0" o:connectangles="0,0,0,0,0" textboxrect="0,0,6273800,2565400"/>
                <v:textbox>
                  <w:txbxContent>
                    <w:p w14:paraId="3A59736E" w14:textId="100BE501" w:rsidR="00A1789E" w:rsidRPr="00A1789E" w:rsidRDefault="00A1789E" w:rsidP="00A1789E">
                      <w:pPr>
                        <w:jc w:val="center"/>
                        <w:rPr>
                          <w:color w:val="000000" w:themeColor="text1"/>
                          <w:sz w:val="200"/>
                          <w:szCs w:val="200"/>
                        </w:rPr>
                      </w:pPr>
                      <w:r>
                        <w:rPr>
                          <w:color w:val="000000" w:themeColor="text1"/>
                          <w:sz w:val="200"/>
                          <w:szCs w:val="200"/>
                        </w:rPr>
                        <w:t>L</w:t>
                      </w:r>
                      <w:r w:rsidRPr="00A1789E">
                        <w:rPr>
                          <w:color w:val="000000" w:themeColor="text1"/>
                          <w:sz w:val="200"/>
                          <w:szCs w:val="200"/>
                        </w:rPr>
                        <w:t>ikely</w:t>
                      </w:r>
                    </w:p>
                    <w:p w14:paraId="14AE16F5" w14:textId="77777777" w:rsidR="00A1789E" w:rsidRDefault="00A1789E" w:rsidP="00A1789E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D2BD313" wp14:editId="608EB46A">
                <wp:simplePos x="0" y="0"/>
                <wp:positionH relativeFrom="column">
                  <wp:posOffset>-279400</wp:posOffset>
                </wp:positionH>
                <wp:positionV relativeFrom="paragraph">
                  <wp:posOffset>1675765</wp:posOffset>
                </wp:positionV>
                <wp:extent cx="6273800" cy="2565400"/>
                <wp:effectExtent l="76200" t="114300" r="38100" b="7620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73800" cy="2565400"/>
                        </a:xfrm>
                        <a:custGeom>
                          <a:avLst/>
                          <a:gdLst>
                            <a:gd name="connsiteX0" fmla="*/ 0 w 6273800"/>
                            <a:gd name="connsiteY0" fmla="*/ 0 h 2565400"/>
                            <a:gd name="connsiteX1" fmla="*/ 6273800 w 6273800"/>
                            <a:gd name="connsiteY1" fmla="*/ 0 h 2565400"/>
                            <a:gd name="connsiteX2" fmla="*/ 6273800 w 6273800"/>
                            <a:gd name="connsiteY2" fmla="*/ 2565400 h 2565400"/>
                            <a:gd name="connsiteX3" fmla="*/ 0 w 6273800"/>
                            <a:gd name="connsiteY3" fmla="*/ 2565400 h 2565400"/>
                            <a:gd name="connsiteX4" fmla="*/ 0 w 6273800"/>
                            <a:gd name="connsiteY4" fmla="*/ 0 h 2565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6273800" h="2565400" fill="none" extrusionOk="0">
                              <a:moveTo>
                                <a:pt x="0" y="0"/>
                              </a:moveTo>
                              <a:cubicBezTo>
                                <a:pt x="2718567" y="-137573"/>
                                <a:pt x="5054143" y="-132107"/>
                                <a:pt x="6273800" y="0"/>
                              </a:cubicBezTo>
                              <a:cubicBezTo>
                                <a:pt x="6153475" y="596612"/>
                                <a:pt x="6284442" y="1768478"/>
                                <a:pt x="6273800" y="2565400"/>
                              </a:cubicBezTo>
                              <a:cubicBezTo>
                                <a:pt x="5630976" y="2722307"/>
                                <a:pt x="2474677" y="2417378"/>
                                <a:pt x="0" y="2565400"/>
                              </a:cubicBezTo>
                              <a:cubicBezTo>
                                <a:pt x="-147958" y="1624926"/>
                                <a:pt x="48839" y="724146"/>
                                <a:pt x="0" y="0"/>
                              </a:cubicBezTo>
                              <a:close/>
                            </a:path>
                            <a:path w="6273800" h="2565400" stroke="0" extrusionOk="0">
                              <a:moveTo>
                                <a:pt x="0" y="0"/>
                              </a:moveTo>
                              <a:cubicBezTo>
                                <a:pt x="1348572" y="-123304"/>
                                <a:pt x="3441881" y="-127349"/>
                                <a:pt x="6273800" y="0"/>
                              </a:cubicBezTo>
                              <a:cubicBezTo>
                                <a:pt x="6215332" y="900455"/>
                                <a:pt x="6344380" y="2255721"/>
                                <a:pt x="6273800" y="2565400"/>
                              </a:cubicBezTo>
                              <a:cubicBezTo>
                                <a:pt x="3274255" y="2592766"/>
                                <a:pt x="1580696" y="2699477"/>
                                <a:pt x="0" y="2565400"/>
                              </a:cubicBezTo>
                              <a:cubicBezTo>
                                <a:pt x="50150" y="1938180"/>
                                <a:pt x="161929" y="689876"/>
                                <a:pt x="0" y="0"/>
                              </a:cubicBezTo>
                              <a:close/>
                            </a:path>
                          </a:pathLst>
                        </a:custGeom>
                        <a:blipFill dpi="0"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 w="38100">
                          <a:solidFill>
                            <a:schemeClr val="tx1"/>
                          </a:solidFill>
                          <a:extLst>
                            <a:ext uri="{C807C97D-BFC1-408E-A445-0C87EB9F89A2}">
                              <ask:lineSketchStyleProps xmlns:ask="http://schemas.microsoft.com/office/drawing/2018/sketchyshapes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sd="3832513772">
                                <a:prstGeom prst="rect">
                                  <a:avLst/>
                                </a:prstGeom>
                                <ask:type>
                                  <ask:lineSketchCurved/>
                                </ask:type>
                              </ask:lineSketchStyleProps>
                            </a:ext>
                          </a:extLst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3B7D205" w14:textId="77777777" w:rsidR="00A1789E" w:rsidRPr="00A1789E" w:rsidRDefault="00A1789E" w:rsidP="00A1789E">
                            <w:pPr>
                              <w:jc w:val="center"/>
                              <w:rPr>
                                <w:color w:val="000000" w:themeColor="text1"/>
                                <w:sz w:val="200"/>
                                <w:szCs w:val="200"/>
                              </w:rPr>
                            </w:pPr>
                            <w:r w:rsidRPr="00A1789E">
                              <w:rPr>
                                <w:color w:val="000000" w:themeColor="text1"/>
                                <w:sz w:val="200"/>
                                <w:szCs w:val="200"/>
                              </w:rPr>
                              <w:t>Unlikely</w:t>
                            </w:r>
                          </w:p>
                          <w:p w14:paraId="691F60C5" w14:textId="77777777" w:rsidR="00A1789E" w:rsidRDefault="00A1789E" w:rsidP="00A1789E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D2BD313" id="Rectangle 3" o:spid="_x0000_s1030" style="position:absolute;margin-left:-22pt;margin-top:131.95pt;width:494pt;height:202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6273800,2565400" o:spt="1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" adj="-11796480,,5400" path="m,nfc2718567,-137573,5054143,-132107,6273800,v-120325,596612,10642,1768478,,2565400c5630976,2722307,2474677,2417378,,2565400,-147958,1624926,48839,724146,,xem,nsc1348572,-123304,3441881,-127349,6273800,v-58468,900455,70580,2255721,,2565400c3274255,2592766,1580696,2699477,,2565400,50150,1938180,161929,689876,,xe" strokecolor="black [3213]" strokeweight="3pt">
                <v:fill r:id="rId10" o:title="" recolor="t" rotate="t" type="frame"/>
                <v:stroke joinstyle="miter"/>
                <v:formulas/>
                <v:path arrowok="t" o:extrusionok="f" o:connecttype="custom" o:connectlocs="0,0;6273800,0;6273800,2565400;0,2565400;0,0" o:connectangles="0,0,0,0,0" textboxrect="0,0,6273800,2565400"/>
                <v:textbox>
                  <w:txbxContent>
                    <w:p w14:paraId="63B7D205" w14:textId="77777777" w:rsidR="00A1789E" w:rsidRPr="00A1789E" w:rsidRDefault="00A1789E" w:rsidP="00A1789E">
                      <w:pPr>
                        <w:jc w:val="center"/>
                        <w:rPr>
                          <w:color w:val="000000" w:themeColor="text1"/>
                          <w:sz w:val="200"/>
                          <w:szCs w:val="200"/>
                        </w:rPr>
                      </w:pPr>
                      <w:r w:rsidRPr="00A1789E">
                        <w:rPr>
                          <w:color w:val="000000" w:themeColor="text1"/>
                          <w:sz w:val="200"/>
                          <w:szCs w:val="200"/>
                        </w:rPr>
                        <w:t>Unlikely</w:t>
                      </w:r>
                    </w:p>
                    <w:p w14:paraId="691F60C5" w14:textId="77777777" w:rsidR="00A1789E" w:rsidRDefault="00A1789E" w:rsidP="00A1789E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14:paraId="125A4A78" w14:textId="73314A7D" w:rsidR="00A1789E" w:rsidRDefault="00A1789E" w:rsidP="00154804">
      <w:pPr>
        <w:sectPr w:rsidR="00A1789E" w:rsidSect="00642B31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0" w:h="16840"/>
          <w:pgMar w:top="1034" w:right="1440" w:bottom="377" w:left="1440" w:header="708" w:footer="708" w:gutter="0"/>
          <w:cols w:space="708"/>
          <w:docGrid w:linePitch="360"/>
        </w:sectPr>
      </w:pPr>
    </w:p>
    <w:tbl>
      <w:tblPr>
        <w:tblStyle w:val="GridTable4-Accent1"/>
        <w:tblpPr w:leftFromText="180" w:rightFromText="180" w:vertAnchor="page" w:horzAnchor="margin" w:tblpY="1681"/>
        <w:tblW w:w="0" w:type="auto"/>
        <w:tblLook w:val="04A0" w:firstRow="1" w:lastRow="0" w:firstColumn="1" w:lastColumn="0" w:noHBand="0" w:noVBand="1"/>
      </w:tblPr>
      <w:tblGrid>
        <w:gridCol w:w="3083"/>
        <w:gridCol w:w="3084"/>
        <w:gridCol w:w="3084"/>
        <w:gridCol w:w="3084"/>
        <w:gridCol w:w="3084"/>
      </w:tblGrid>
      <w:tr w:rsidR="00A1789E" w14:paraId="07B0AC8C" w14:textId="77777777" w:rsidTr="00A178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3" w:type="dxa"/>
          </w:tcPr>
          <w:p w14:paraId="03B82343" w14:textId="6E249156" w:rsidR="00A1789E" w:rsidRPr="00A1789E" w:rsidRDefault="00A1789E" w:rsidP="00A1789E">
            <w:pPr>
              <w:jc w:val="center"/>
              <w:rPr>
                <w:sz w:val="56"/>
                <w:szCs w:val="56"/>
              </w:rPr>
            </w:pPr>
            <w:r w:rsidRPr="00A1789E">
              <w:rPr>
                <w:sz w:val="56"/>
                <w:szCs w:val="56"/>
              </w:rPr>
              <w:t>Certain</w:t>
            </w:r>
          </w:p>
        </w:tc>
        <w:tc>
          <w:tcPr>
            <w:tcW w:w="3084" w:type="dxa"/>
          </w:tcPr>
          <w:p w14:paraId="4A2D7D5B" w14:textId="41BE4416" w:rsidR="00A1789E" w:rsidRPr="00A1789E" w:rsidRDefault="00A1789E" w:rsidP="00A1789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56"/>
                <w:szCs w:val="56"/>
              </w:rPr>
            </w:pPr>
            <w:r w:rsidRPr="00A1789E">
              <w:rPr>
                <w:sz w:val="56"/>
                <w:szCs w:val="56"/>
              </w:rPr>
              <w:t>Likely</w:t>
            </w:r>
          </w:p>
        </w:tc>
        <w:tc>
          <w:tcPr>
            <w:tcW w:w="3084" w:type="dxa"/>
          </w:tcPr>
          <w:p w14:paraId="4E2EF8DB" w14:textId="3202C5B4" w:rsidR="00A1789E" w:rsidRPr="00A1789E" w:rsidRDefault="00A1789E" w:rsidP="00A1789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56"/>
                <w:szCs w:val="56"/>
              </w:rPr>
            </w:pPr>
            <w:r w:rsidRPr="00A1789E">
              <w:rPr>
                <w:sz w:val="56"/>
                <w:szCs w:val="56"/>
              </w:rPr>
              <w:t>Even Chance</w:t>
            </w:r>
          </w:p>
        </w:tc>
        <w:tc>
          <w:tcPr>
            <w:tcW w:w="3084" w:type="dxa"/>
          </w:tcPr>
          <w:p w14:paraId="7B0DB981" w14:textId="1D524CFB" w:rsidR="00A1789E" w:rsidRPr="00A1789E" w:rsidRDefault="00A1789E" w:rsidP="00A1789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56"/>
                <w:szCs w:val="56"/>
              </w:rPr>
            </w:pPr>
            <w:r w:rsidRPr="00A1789E">
              <w:rPr>
                <w:sz w:val="56"/>
                <w:szCs w:val="56"/>
              </w:rPr>
              <w:t>Unlikely</w:t>
            </w:r>
          </w:p>
        </w:tc>
        <w:tc>
          <w:tcPr>
            <w:tcW w:w="3084" w:type="dxa"/>
          </w:tcPr>
          <w:p w14:paraId="589282CC" w14:textId="6B4EC64C" w:rsidR="00A1789E" w:rsidRPr="00A1789E" w:rsidRDefault="00A1789E" w:rsidP="00A1789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56"/>
                <w:szCs w:val="56"/>
              </w:rPr>
            </w:pPr>
            <w:r w:rsidRPr="00A1789E">
              <w:rPr>
                <w:sz w:val="56"/>
                <w:szCs w:val="56"/>
              </w:rPr>
              <w:t>Impossible</w:t>
            </w:r>
          </w:p>
        </w:tc>
      </w:tr>
      <w:tr w:rsidR="00A1789E" w14:paraId="1D49BA92" w14:textId="77777777" w:rsidTr="00A178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3" w:type="dxa"/>
          </w:tcPr>
          <w:p w14:paraId="7279087D" w14:textId="77777777" w:rsidR="00A1789E" w:rsidRDefault="00A1789E" w:rsidP="00A1789E"/>
          <w:p w14:paraId="5CDB8C8C" w14:textId="77777777" w:rsidR="00A1789E" w:rsidRDefault="00A1789E" w:rsidP="00A1789E"/>
          <w:p w14:paraId="6E533872" w14:textId="77777777" w:rsidR="00A1789E" w:rsidRDefault="00A1789E" w:rsidP="00A1789E"/>
          <w:p w14:paraId="447A5129" w14:textId="77777777" w:rsidR="00A1789E" w:rsidRDefault="00A1789E" w:rsidP="00A1789E"/>
          <w:p w14:paraId="45B92487" w14:textId="77777777" w:rsidR="00A1789E" w:rsidRDefault="00A1789E" w:rsidP="00A1789E"/>
          <w:p w14:paraId="274D6C99" w14:textId="77777777" w:rsidR="00A1789E" w:rsidRDefault="00A1789E" w:rsidP="00A1789E"/>
          <w:p w14:paraId="5B0D275E" w14:textId="77777777" w:rsidR="00A1789E" w:rsidRDefault="00A1789E" w:rsidP="00A1789E"/>
          <w:p w14:paraId="41F2B24B" w14:textId="77777777" w:rsidR="00A1789E" w:rsidRDefault="00A1789E" w:rsidP="00A1789E"/>
          <w:p w14:paraId="4B0C8553" w14:textId="77777777" w:rsidR="00A1789E" w:rsidRDefault="00A1789E" w:rsidP="00A1789E"/>
          <w:p w14:paraId="1BC1E27D" w14:textId="77777777" w:rsidR="00A1789E" w:rsidRDefault="00A1789E" w:rsidP="00A1789E"/>
          <w:p w14:paraId="2FCDFDF0" w14:textId="77777777" w:rsidR="00A1789E" w:rsidRDefault="00A1789E" w:rsidP="00A1789E"/>
          <w:p w14:paraId="15F92265" w14:textId="77777777" w:rsidR="00A1789E" w:rsidRDefault="00A1789E" w:rsidP="00A1789E"/>
          <w:p w14:paraId="2680C711" w14:textId="77777777" w:rsidR="00A1789E" w:rsidRDefault="00A1789E" w:rsidP="00A1789E"/>
          <w:p w14:paraId="7B80E9C8" w14:textId="77777777" w:rsidR="00A1789E" w:rsidRDefault="00A1789E" w:rsidP="00A1789E"/>
          <w:p w14:paraId="573482E4" w14:textId="77777777" w:rsidR="00A1789E" w:rsidRDefault="00A1789E" w:rsidP="00A1789E"/>
          <w:p w14:paraId="3065D387" w14:textId="77777777" w:rsidR="00A1789E" w:rsidRDefault="00A1789E" w:rsidP="00A1789E"/>
          <w:p w14:paraId="75B163A1" w14:textId="77777777" w:rsidR="00A1789E" w:rsidRDefault="00A1789E" w:rsidP="00A1789E"/>
          <w:p w14:paraId="337A2D3A" w14:textId="77777777" w:rsidR="00A1789E" w:rsidRDefault="00A1789E" w:rsidP="00A1789E"/>
          <w:p w14:paraId="547760E5" w14:textId="77777777" w:rsidR="00A1789E" w:rsidRDefault="00A1789E" w:rsidP="00A1789E"/>
          <w:p w14:paraId="10B9B1BC" w14:textId="77777777" w:rsidR="00A1789E" w:rsidRDefault="00A1789E" w:rsidP="00A1789E"/>
          <w:p w14:paraId="538805BE" w14:textId="77777777" w:rsidR="00A1789E" w:rsidRDefault="00A1789E" w:rsidP="00A1789E"/>
          <w:p w14:paraId="564A18EF" w14:textId="77777777" w:rsidR="00A1789E" w:rsidRDefault="00A1789E" w:rsidP="00A1789E"/>
          <w:p w14:paraId="107F0ABC" w14:textId="77777777" w:rsidR="00A1789E" w:rsidRDefault="00A1789E" w:rsidP="00A1789E"/>
          <w:p w14:paraId="4083007A" w14:textId="77777777" w:rsidR="00A1789E" w:rsidRDefault="00A1789E" w:rsidP="00A1789E"/>
          <w:p w14:paraId="1FD82192" w14:textId="1BF0E770" w:rsidR="00A1789E" w:rsidRDefault="00A1789E" w:rsidP="00A1789E"/>
        </w:tc>
        <w:tc>
          <w:tcPr>
            <w:tcW w:w="3084" w:type="dxa"/>
          </w:tcPr>
          <w:p w14:paraId="418CA60C" w14:textId="77777777" w:rsidR="00A1789E" w:rsidRDefault="00A1789E" w:rsidP="00A178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084" w:type="dxa"/>
          </w:tcPr>
          <w:p w14:paraId="4BCAE330" w14:textId="77777777" w:rsidR="00A1789E" w:rsidRDefault="00A1789E" w:rsidP="00A178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084" w:type="dxa"/>
          </w:tcPr>
          <w:p w14:paraId="417A978E" w14:textId="77777777" w:rsidR="00A1789E" w:rsidRDefault="00A1789E" w:rsidP="00A178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084" w:type="dxa"/>
          </w:tcPr>
          <w:p w14:paraId="17150ABD" w14:textId="77777777" w:rsidR="00A1789E" w:rsidRDefault="00A1789E" w:rsidP="00A178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322F12F2" w14:textId="481A4EF7" w:rsidR="00642B31" w:rsidRPr="00A1789E" w:rsidRDefault="00A1789E" w:rsidP="00A1789E">
      <w:pPr>
        <w:ind w:hanging="284"/>
        <w:jc w:val="center"/>
        <w:rPr>
          <w:sz w:val="52"/>
          <w:szCs w:val="52"/>
        </w:rPr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4EE7594" wp14:editId="09A70F1F">
                <wp:simplePos x="0" y="0"/>
                <wp:positionH relativeFrom="column">
                  <wp:posOffset>-222250</wp:posOffset>
                </wp:positionH>
                <wp:positionV relativeFrom="paragraph">
                  <wp:posOffset>-265430</wp:posOffset>
                </wp:positionV>
                <wp:extent cx="10248900" cy="6921500"/>
                <wp:effectExtent l="101600" t="38100" r="63500" b="7620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248900" cy="6921500"/>
                        </a:xfrm>
                        <a:custGeom>
                          <a:avLst/>
                          <a:gdLst>
                            <a:gd name="connsiteX0" fmla="*/ 0 w 10248900"/>
                            <a:gd name="connsiteY0" fmla="*/ 0 h 6921500"/>
                            <a:gd name="connsiteX1" fmla="*/ 10248900 w 10248900"/>
                            <a:gd name="connsiteY1" fmla="*/ 0 h 6921500"/>
                            <a:gd name="connsiteX2" fmla="*/ 10248900 w 10248900"/>
                            <a:gd name="connsiteY2" fmla="*/ 6921500 h 6921500"/>
                            <a:gd name="connsiteX3" fmla="*/ 0 w 10248900"/>
                            <a:gd name="connsiteY3" fmla="*/ 6921500 h 6921500"/>
                            <a:gd name="connsiteX4" fmla="*/ 0 w 10248900"/>
                            <a:gd name="connsiteY4" fmla="*/ 0 h 69215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0248900" h="6921500" extrusionOk="0">
                              <a:moveTo>
                                <a:pt x="0" y="0"/>
                              </a:moveTo>
                              <a:cubicBezTo>
                                <a:pt x="2221241" y="118645"/>
                                <a:pt x="8151677" y="116012"/>
                                <a:pt x="10248900" y="0"/>
                              </a:cubicBezTo>
                              <a:cubicBezTo>
                                <a:pt x="10116018" y="1402894"/>
                                <a:pt x="10333851" y="3821537"/>
                                <a:pt x="10248900" y="6921500"/>
                              </a:cubicBezTo>
                              <a:cubicBezTo>
                                <a:pt x="7964737" y="7056100"/>
                                <a:pt x="4600537" y="6764304"/>
                                <a:pt x="0" y="6921500"/>
                              </a:cubicBezTo>
                              <a:cubicBezTo>
                                <a:pt x="-20187" y="4681667"/>
                                <a:pt x="-152480" y="1041272"/>
                                <a:pt x="0" y="0"/>
                              </a:cubicBezTo>
                              <a:close/>
                            </a:path>
                          </a:pathLst>
                        </a:custGeom>
                        <a:noFill/>
                        <a:ln w="57150">
                          <a:solidFill>
                            <a:schemeClr val="tx1"/>
                          </a:solidFill>
                          <a:extLst>
                            <a:ext uri="{C807C97D-BFC1-408E-A445-0C87EB9F89A2}">
                              <ask:lineSketchStyleProps xmlns:ask="http://schemas.microsoft.com/office/drawing/2018/sketchyshapes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sd="1219033472">
                                <a:prstGeom prst="rect">
                                  <a:avLst/>
                                </a:prstGeom>
                                <ask:type>
                                  <ask:lineSketchCurved/>
                                </ask:type>
                              </ask:lineSketchStyleProps>
                            </a:ext>
                          </a:extLst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7612760" id="Rectangle 1" o:spid="_x0000_s1026" style="position:absolute;margin-left:-17.5pt;margin-top:-20.9pt;width:807pt;height:54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0248900,69215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" path="m,c2221241,118645,8151677,116012,10248900,v-132882,1402894,84951,3821537,,6921500c7964737,7056100,4600537,6764304,,6921500,-20187,4681667,-152480,1041272,,xe" filled="f" strokecolor="black [3213]" strokeweight="4.5pt">
                <v:stroke joinstyle="miter"/>
                <v:path arrowok="t" o:extrusionok="f" o:connecttype="custom" o:connectlocs="0,0;10248900,0;10248900,6921500;0,6921500;0,0" o:connectangles="0,0,0,0,0"/>
              </v:shape>
            </w:pict>
          </mc:Fallback>
        </mc:AlternateContent>
      </w:r>
      <w:r w:rsidRPr="00A1789E">
        <w:rPr>
          <w:sz w:val="52"/>
          <w:szCs w:val="52"/>
        </w:rPr>
        <w:t>Probability Match Up</w:t>
      </w:r>
    </w:p>
    <w:p w14:paraId="677C5C19" w14:textId="77777777" w:rsidR="00A1789E" w:rsidRPr="00154804" w:rsidRDefault="00A1789E" w:rsidP="00A1789E">
      <w:pPr>
        <w:ind w:hanging="284"/>
        <w:jc w:val="center"/>
      </w:pPr>
    </w:p>
    <w:sectPr w:rsidR="00A1789E" w:rsidRPr="00154804" w:rsidSect="00A1789E">
      <w:pgSz w:w="16840" w:h="11900" w:orient="landscape"/>
      <w:pgMar w:top="838" w:right="377" w:bottom="397" w:left="75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04D5DA" w14:textId="77777777" w:rsidR="00B7035C" w:rsidRDefault="00B7035C" w:rsidP="00A1789E">
      <w:r>
        <w:separator/>
      </w:r>
    </w:p>
  </w:endnote>
  <w:endnote w:type="continuationSeparator" w:id="0">
    <w:p w14:paraId="31EC09C1" w14:textId="77777777" w:rsidR="00B7035C" w:rsidRDefault="00B7035C" w:rsidP="00A178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B2E9F2" w14:textId="77777777" w:rsidR="004869D0" w:rsidRDefault="004869D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734252" w14:textId="77777777" w:rsidR="004869D0" w:rsidRDefault="004869D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F25884" w14:textId="77777777" w:rsidR="004869D0" w:rsidRDefault="004869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D6F5C4" w14:textId="77777777" w:rsidR="00B7035C" w:rsidRDefault="00B7035C" w:rsidP="00A1789E">
      <w:r>
        <w:separator/>
      </w:r>
    </w:p>
  </w:footnote>
  <w:footnote w:type="continuationSeparator" w:id="0">
    <w:p w14:paraId="5C35C6B5" w14:textId="77777777" w:rsidR="00B7035C" w:rsidRDefault="00B7035C" w:rsidP="00A1789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437A16" w14:textId="77777777" w:rsidR="004869D0" w:rsidRDefault="004869D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00014F" w14:textId="77777777" w:rsidR="004869D0" w:rsidRDefault="004869D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F6CF14" w14:textId="77777777" w:rsidR="004869D0" w:rsidRDefault="004869D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NLE0MDc3NjSwNDVU0lEKTi0uzszPAykwrAUAsISxBSwAAAA="/>
  </w:docVars>
  <w:rsids>
    <w:rsidRoot w:val="00154804"/>
    <w:rsid w:val="00154804"/>
    <w:rsid w:val="002C2C82"/>
    <w:rsid w:val="002E1F52"/>
    <w:rsid w:val="004869D0"/>
    <w:rsid w:val="00567916"/>
    <w:rsid w:val="00642B31"/>
    <w:rsid w:val="00A1789E"/>
    <w:rsid w:val="00A606DE"/>
    <w:rsid w:val="00B7035C"/>
    <w:rsid w:val="00BF498A"/>
    <w:rsid w:val="00EE23F6"/>
    <w:rsid w:val="00F43C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AEEF5F"/>
  <w15:chartTrackingRefBased/>
  <w15:docId w15:val="{4169521E-6AC8-5143-B0F8-D6DE56280F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5480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54804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5480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15480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15480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2-Accent1">
    <w:name w:val="Grid Table 2 Accent 1"/>
    <w:basedOn w:val="TableNormal"/>
    <w:uiPriority w:val="47"/>
    <w:rsid w:val="00A1789E"/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2-Accent5">
    <w:name w:val="Grid Table 2 Accent 5"/>
    <w:basedOn w:val="TableNormal"/>
    <w:uiPriority w:val="47"/>
    <w:rsid w:val="00A1789E"/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3-Accent1">
    <w:name w:val="Grid Table 3 Accent 1"/>
    <w:basedOn w:val="TableNormal"/>
    <w:uiPriority w:val="48"/>
    <w:rsid w:val="00A1789E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GridTable4-Accent1">
    <w:name w:val="Grid Table 4 Accent 1"/>
    <w:basedOn w:val="TableNormal"/>
    <w:uiPriority w:val="49"/>
    <w:rsid w:val="00A1789E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A1789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789E"/>
  </w:style>
  <w:style w:type="paragraph" w:styleId="Footer">
    <w:name w:val="footer"/>
    <w:basedOn w:val="Normal"/>
    <w:link w:val="FooterChar"/>
    <w:uiPriority w:val="99"/>
    <w:unhideWhenUsed/>
    <w:rsid w:val="00A1789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78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DB57D06BEA83488E102467783CB60D" ma:contentTypeVersion="13" ma:contentTypeDescription="Create a new document." ma:contentTypeScope="" ma:versionID="84eca34ef204cb9cf9287e2e048d1066">
  <xsd:schema xmlns:xsd="http://www.w3.org/2001/XMLSchema" xmlns:xs="http://www.w3.org/2001/XMLSchema" xmlns:p="http://schemas.microsoft.com/office/2006/metadata/properties" xmlns:ns3="02777ac0-bca4-49b9-b304-d2b7eff515d1" xmlns:ns4="33c16299-9e76-4446-b84b-eefe81b91f72" targetNamespace="http://schemas.microsoft.com/office/2006/metadata/properties" ma:root="true" ma:fieldsID="f8d85e542eeb9bafddc4e5c50f779c86" ns3:_="" ns4:_="">
    <xsd:import namespace="02777ac0-bca4-49b9-b304-d2b7eff515d1"/>
    <xsd:import namespace="33c16299-9e76-4446-b84b-eefe81b91f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77ac0-bca4-49b9-b304-d2b7eff515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c16299-9e76-4446-b84b-eefe81b91f7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3AA7B46-21E8-4DF2-AEA9-BCE835E9DB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777ac0-bca4-49b9-b304-d2b7eff515d1"/>
    <ds:schemaRef ds:uri="33c16299-9e76-4446-b84b-eefe81b91f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EDBD2AA-194F-4B2C-9A07-A4078D4460A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09EB7C5-0D0D-4A31-905F-B27E264AA3C6}">
  <ds:schemaRefs>
    <ds:schemaRef ds:uri="02777ac0-bca4-49b9-b304-d2b7eff515d1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purl.org/dc/terms/"/>
    <ds:schemaRef ds:uri="33c16299-9e76-4446-b84b-eefe81b91f72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32</Words>
  <Characters>75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ability scenarios - sort activity</dc:title>
  <dc:subject/>
  <dc:creator>Vas Ratusau</dc:creator>
  <cp:keywords>Stage 6</cp:keywords>
  <dc:description/>
  <cp:lastModifiedBy>Vas Ratusau</cp:lastModifiedBy>
  <cp:revision>2</cp:revision>
  <dcterms:created xsi:type="dcterms:W3CDTF">2021-02-17T00:23:00Z</dcterms:created>
  <dcterms:modified xsi:type="dcterms:W3CDTF">2021-02-17T0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DB57D06BEA83488E102467783CB60D</vt:lpwstr>
  </property>
</Properties>
</file>